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Pr="009D5A12" w:rsidR="003D6D34" w:rsidP="00460D76" w:rsidRDefault="00943B1E" w14:paraId="16D13E2F" w14:textId="139B487B">
      <w:pPr>
        <w:tabs>
          <w:tab w:val="left" w:pos="8235"/>
          <w:tab w:val="right" w:pos="9026"/>
        </w:tabs>
        <w:rPr>
          <w:rFonts w:cstheme="minorHAnsi"/>
          <w:rtl/>
        </w:rPr>
      </w:pPr>
      <w:r w:rsidRPr="009D5A12">
        <w:rPr>
          <w:rFonts w:cstheme="minorHAnsi"/>
        </w:rPr>
        <w:tab/>
      </w:r>
      <w:r w:rsidRPr="009D5A12">
        <w:rPr>
          <w:rFonts w:cstheme="minorHAnsi"/>
        </w:rPr>
        <w:tab/>
      </w:r>
    </w:p>
    <w:p w:rsidRPr="009D5A12" w:rsidR="00EE490F" w:rsidP="00460D76" w:rsidRDefault="00EE490F" w14:paraId="744B4C0A" w14:textId="3EF9E38C">
      <w:pPr>
        <w:jc w:val="right"/>
        <w:rPr>
          <w:rFonts w:cstheme="minorHAnsi"/>
        </w:rPr>
      </w:pPr>
    </w:p>
    <w:p w:rsidRPr="009D5A12" w:rsidR="00EE490F" w:rsidP="00460D76" w:rsidRDefault="00EE490F" w14:paraId="07B119F7" w14:textId="07669994">
      <w:pPr>
        <w:jc w:val="right"/>
        <w:rPr>
          <w:rFonts w:cstheme="minorHAnsi"/>
        </w:rPr>
      </w:pPr>
    </w:p>
    <w:p w:rsidRPr="009D5A12" w:rsidR="00EE490F" w:rsidP="00460D76" w:rsidRDefault="00EE490F" w14:paraId="303DD5CC" w14:textId="7A38F478">
      <w:pPr>
        <w:jc w:val="right"/>
        <w:rPr>
          <w:rFonts w:cstheme="minorHAnsi"/>
        </w:rPr>
      </w:pPr>
    </w:p>
    <w:p w:rsidRPr="009D5A12" w:rsidR="00EE490F" w:rsidP="00460D76" w:rsidRDefault="00EE490F" w14:paraId="4F3FCE5F" w14:textId="4B20A8D5">
      <w:pPr>
        <w:jc w:val="right"/>
        <w:rPr>
          <w:rFonts w:cstheme="minorHAnsi"/>
        </w:rPr>
      </w:pPr>
    </w:p>
    <w:p w:rsidRPr="009D5A12" w:rsidR="00EE490F" w:rsidP="00460D76" w:rsidRDefault="00EE490F" w14:paraId="5DDCF57E" w14:textId="1D8D2F16">
      <w:pPr>
        <w:jc w:val="right"/>
        <w:rPr>
          <w:rFonts w:cstheme="minorHAnsi"/>
        </w:rPr>
      </w:pPr>
    </w:p>
    <w:p w:rsidRPr="009D5A12" w:rsidR="00EE490F" w:rsidP="00460D76" w:rsidRDefault="00EE490F" w14:paraId="00C2BA98" w14:textId="545B47EF">
      <w:pPr>
        <w:jc w:val="right"/>
        <w:rPr>
          <w:rFonts w:cstheme="minorHAnsi"/>
        </w:rPr>
      </w:pPr>
    </w:p>
    <w:p w:rsidRPr="009D5A12" w:rsidR="00EE490F" w:rsidP="00460D76" w:rsidRDefault="00EE490F" w14:paraId="497D0833" w14:textId="34AAC444">
      <w:pPr>
        <w:jc w:val="right"/>
        <w:rPr>
          <w:rFonts w:cstheme="minorHAnsi"/>
          <w:rtl/>
        </w:rPr>
      </w:pPr>
    </w:p>
    <w:p w:rsidRPr="009D5A12" w:rsidR="00BD58E4" w:rsidP="00460D76" w:rsidRDefault="00BD58E4" w14:paraId="1C13CD25" w14:textId="222CD3B6">
      <w:pPr>
        <w:jc w:val="center"/>
        <w:rPr>
          <w:rFonts w:cstheme="minorHAnsi"/>
          <w:rtl/>
        </w:rPr>
      </w:pPr>
    </w:p>
    <w:p w:rsidRPr="009D5A12" w:rsidR="00BD58E4" w:rsidP="00460D76" w:rsidRDefault="00BD58E4" w14:paraId="1C1C5331" w14:textId="77777777">
      <w:pPr>
        <w:jc w:val="center"/>
        <w:rPr>
          <w:rFonts w:cstheme="minorHAnsi"/>
        </w:rPr>
      </w:pPr>
    </w:p>
    <w:p w:rsidRPr="009D5A12" w:rsidR="00761B28" w:rsidP="00460D76" w:rsidRDefault="00761B28" w14:paraId="37A90E0B" w14:textId="76C4580B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TableGrid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Pr="009D5A12" w:rsidR="00AA7C11" w:rsidTr="00460D76" w14:paraId="03FAFB02" w14:textId="77777777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9D5A12" w:rsidR="00AA7C11" w:rsidP="004C7FFB" w:rsidRDefault="00AA7C11" w14:paraId="1822A404" w14:textId="594CCA1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9D5A12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Pr="009D5A12" w:rsidR="00AA7C11" w:rsidTr="00460D76" w14:paraId="0D28CFB2" w14:textId="77777777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9D5A12" w:rsidR="00AA7C11" w:rsidP="00460D76" w:rsidRDefault="00AA7C11" w14:paraId="4E7C2F20" w14:textId="77777777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Code (as per Saudi university ranking)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  <w:sz w:val="22"/>
                  <w:szCs w:val="28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9D5A12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Pr="009D5A12" w:rsidR="00AA7C11" w:rsidTr="00460D76" w14:paraId="380A776A" w14:textId="77777777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9D5A12" w:rsidR="00AA7C11" w:rsidP="00460D76" w:rsidRDefault="00AA7C11" w14:paraId="71B496CF" w14:textId="77777777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Pr="009D5A12" w:rsidR="00AA7C11" w:rsidTr="00460D76" w14:paraId="39F2751C" w14:textId="77777777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9D5A12" w:rsidR="00AA7C11" w:rsidP="00460D76" w:rsidRDefault="00AA7C11" w14:paraId="0493ECDC" w14:textId="77777777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Pr="009D5A12" w:rsidR="00AA7C11" w:rsidTr="00460D76" w14:paraId="42EDBBF4" w14:textId="77777777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9D5A12" w:rsidR="00AA7C11" w:rsidP="00460D76" w:rsidRDefault="00AA7C11" w14:paraId="25838E10" w14:textId="77777777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Pr="009D5A12" w:rsidR="00AA7C11" w:rsidTr="00460D76" w14:paraId="638EB77F" w14:textId="77777777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9D5A12" w:rsidR="00AA7C11" w:rsidP="00460D76" w:rsidRDefault="00AA7C11" w14:paraId="355045B3" w14:textId="77777777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Pr="009D5A12" w:rsidR="00AA7C11" w:rsidTr="00460D76" w14:paraId="44555D79" w14:textId="77777777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9D5A12" w:rsidR="00AA7C11" w:rsidP="00460D76" w:rsidRDefault="00AA7C11" w14:paraId="75226A4F" w14:textId="77777777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 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hAnsi="Segoe UI Symbol" w:eastAsia="MS Gothic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hAnsi="Segoe UI Symbol" w:eastAsia="MS Gothic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Pr="009D5A12" w:rsidR="00AA7C11" w:rsidTr="00460D76" w14:paraId="1D9A2094" w14:textId="77777777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:rsidRPr="009D5A12" w:rsidR="00AA7C11" w:rsidP="00460D76" w:rsidRDefault="00AA7C11" w14:paraId="19EFBFB4" w14:textId="6D011F6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:rsidRPr="00460D76" w:rsidR="00460D76" w:rsidP="00460D76" w:rsidRDefault="00460D76" w14:paraId="754CC228" w14:textId="77777777">
      <w:pPr>
        <w:rPr>
          <w:sz w:val="18"/>
          <w:szCs w:val="18"/>
          <w:lang w:bidi="ar-YE"/>
        </w:rPr>
      </w:pPr>
      <w:r w:rsidRPr="00460D76">
        <w:rPr>
          <w:rStyle w:val="a"/>
          <w:rFonts w:hint="cs" w:ascii="DIN NEXT™ ARABIC MEDIUM" w:hAnsi="DIN NEXT™ ARABIC MEDIUM" w:cs="DIN NEXT™ ARABIC MEDIUM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:rsidRPr="009D5A12" w:rsidR="00761B28" w:rsidP="00460D76" w:rsidRDefault="00254CAE" w14:paraId="232DD6BA" w14:textId="0B804AF6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  <w:r w:rsidRPr="009D5A12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53C86B6D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4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49f51" stroked="f" strokeweight="1pt" w14:anchorId="404F3A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/>
            </w:pict>
          </mc:Fallback>
        </mc:AlternateContent>
      </w:r>
    </w:p>
    <w:p w:rsidRPr="009D5A12" w:rsidR="00AA7C11" w:rsidP="00460D76" w:rsidRDefault="00AA7C11" w14:paraId="35841DF0" w14:textId="15CF1F96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</w:rPr>
      </w:pPr>
    </w:p>
    <w:p w:rsidRPr="009D5A12" w:rsidR="00AA7C11" w:rsidP="00460D76" w:rsidRDefault="00AA7C11" w14:paraId="45FB78E9" w14:textId="607F1BD7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p w:rsidRPr="009D5A12" w:rsidR="00AA7C11" w:rsidP="00460D76" w:rsidRDefault="00AA7C11" w14:paraId="075BF04F" w14:textId="464304C1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sdt>
      <w:sdtPr>
        <w:id w:val="699660036"/>
        <w:docPartObj>
          <w:docPartGallery w:val="Table of Contents"/>
          <w:docPartUnique/>
        </w:docPartObj>
        <w:rPr>
          <w:rFonts w:ascii="Calibri" w:hAnsi="Calibri" w:eastAsia="" w:cs="Arial" w:asciiTheme="minorAscii" w:hAnsiTheme="minorAscii" w:eastAsiaTheme="minorEastAsia" w:cstheme="minorBidi"/>
          <w:color w:val="684C0F"/>
          <w:sz w:val="40"/>
          <w:szCs w:val="40"/>
        </w:rPr>
      </w:sdtPr>
      <w:sdtEndPr>
        <w:rPr>
          <w:rFonts w:ascii="Calibri" w:hAnsi="Calibri" w:eastAsia="" w:cs="Arial" w:asciiTheme="minorAscii" w:hAnsiTheme="minorAscii" w:eastAsiaTheme="minorEastAsia" w:cstheme="minorBidi"/>
          <w:b w:val="1"/>
          <w:bCs w:val="1"/>
          <w:noProof/>
          <w:color w:val="auto"/>
          <w:sz w:val="40"/>
          <w:szCs w:val="40"/>
        </w:rPr>
      </w:sdtEndPr>
      <w:sdtContent>
        <w:p w:rsidRPr="008F5509" w:rsidR="00723F46" w:rsidP="002A1336" w:rsidRDefault="00723F46" w14:paraId="4E618F8C" w14:textId="3C188B24">
          <w:pPr>
            <w:pStyle w:val="TOCHeading"/>
            <w:spacing w:before="0" w:line="360" w:lineRule="auto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8F5509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:rsidRPr="008F5509" w:rsidR="002A1336" w:rsidP="002A1336" w:rsidRDefault="00723F46" w14:paraId="35114372" w14:textId="603524E0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8F5509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history="1" w:anchor="_Toc135831672">
            <w:r w:rsidRPr="008F5509" w:rsidR="002A1336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Pr="008F5509" w:rsidR="002A1336">
              <w:rPr>
                <w:noProof/>
                <w:webHidden/>
                <w:sz w:val="28"/>
                <w:szCs w:val="28"/>
              </w:rPr>
              <w:tab/>
            </w:r>
            <w:r w:rsidRPr="008F5509" w:rsidR="002A1336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 w:rsidR="002A1336">
              <w:rPr>
                <w:noProof/>
                <w:webHidden/>
                <w:sz w:val="28"/>
                <w:szCs w:val="28"/>
              </w:rPr>
              <w:instrText xml:space="preserve"> PAGEREF _Toc135831672 \h </w:instrText>
            </w:r>
            <w:r w:rsidRPr="008F5509" w:rsidR="002A1336">
              <w:rPr>
                <w:noProof/>
                <w:webHidden/>
                <w:sz w:val="28"/>
                <w:szCs w:val="28"/>
              </w:rPr>
            </w:r>
            <w:r w:rsidRPr="008F5509" w:rsidR="002A133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3</w:t>
            </w:r>
            <w:r w:rsidRPr="008F5509" w:rsidR="002A133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8F5509" w:rsidR="002A1336" w:rsidP="002A1336" w:rsidRDefault="002A1336" w14:paraId="72554101" w14:textId="480DFFC7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5831673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Objectives, and Program Learning Outcomes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3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4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8F5509" w:rsidR="002A1336" w:rsidP="002A1336" w:rsidRDefault="002A1336" w14:paraId="4BABC656" w14:textId="79071543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5831674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4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5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8F5509" w:rsidR="002A1336" w:rsidP="002A1336" w:rsidRDefault="002A1336" w14:paraId="17E4BE91" w14:textId="476C2381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5831675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 Admission and Support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5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7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8F5509" w:rsidR="002A1336" w:rsidP="002A1336" w:rsidRDefault="002A1336" w14:paraId="3D6F74AD" w14:textId="452E47C2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5831676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6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8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8F5509" w:rsidR="002A1336" w:rsidP="002A1336" w:rsidRDefault="002A1336" w14:paraId="77DBECEE" w14:textId="27D187F4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5831677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7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8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8F5509" w:rsidR="002A1336" w:rsidP="002A1336" w:rsidRDefault="002A1336" w14:paraId="4B1D6FBB" w14:textId="7A81D4F4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5831678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8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9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8F5509" w:rsidR="002A1336" w:rsidP="002A1336" w:rsidRDefault="002A1336" w14:paraId="435429C8" w14:textId="0C249E41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5831679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9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10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2A1336" w:rsidR="00723F46" w:rsidP="002A1336" w:rsidRDefault="00723F46" w14:paraId="0FCCCAEC" w14:textId="0ED3B720">
          <w:pPr>
            <w:spacing w:after="0" w:line="360" w:lineRule="auto"/>
            <w:rPr>
              <w:rFonts w:cstheme="minorHAnsi"/>
              <w:sz w:val="32"/>
              <w:szCs w:val="32"/>
            </w:rPr>
          </w:pPr>
          <w:r w:rsidRPr="008F5509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:rsidRPr="009D5A12" w:rsidR="00131282" w:rsidP="00460D76" w:rsidRDefault="00131282" w14:paraId="3ED2E568" w14:textId="17E5CD35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:rsidRPr="009D5A12" w:rsidR="00B76ED8" w:rsidP="00460D76" w:rsidRDefault="00B76ED8" w14:paraId="01C676E0" w14:textId="60F7CED5">
      <w:pPr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9D5A12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:rsidRPr="009D5A12" w:rsidR="005031B0" w:rsidP="00460D76" w:rsidRDefault="009E5D79" w14:paraId="31A16AAD" w14:textId="1255723C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name="_Ref115687522" w:id="0"/>
      <w:bookmarkStart w:name="_Toc135831672" w:id="1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Identification and General Information</w:t>
      </w:r>
      <w:bookmarkEnd w:id="0"/>
      <w:bookmarkEnd w:id="1"/>
    </w:p>
    <w:tbl>
      <w:tblPr>
        <w:tblStyle w:val="GridTable4-Accent11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2281"/>
        <w:gridCol w:w="14"/>
        <w:gridCol w:w="2972"/>
      </w:tblGrid>
      <w:tr w:rsidRPr="009D5A12" w:rsidR="003A4ABD" w:rsidTr="00394544" w14:paraId="6D18CFE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  <w:vAlign w:val="center"/>
          </w:tcPr>
          <w:p w:rsidRPr="009D5A12" w:rsidR="003A4ABD" w:rsidRDefault="00D93D94" w14:paraId="7C734486" w14:textId="1ED8BEE5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1. </w:t>
            </w:r>
            <w:r w:rsidRPr="009D5A12" w:rsidR="001A66D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Program</w:t>
            </w:r>
            <w:r w:rsidR="001A66D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'</w:t>
            </w:r>
            <w:r w:rsidRPr="009D5A12" w:rsidR="001A66D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s </w:t>
            </w:r>
            <w:r w:rsidRPr="009D5A12" w:rsidR="00723870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Main </w:t>
            </w:r>
            <w:r w:rsidRPr="009D5A12" w:rsidR="00E36E9D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Location</w:t>
            </w:r>
            <w:r w:rsidRPr="009D5A12" w:rsidR="00723870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</w:t>
            </w:r>
          </w:p>
        </w:tc>
      </w:tr>
      <w:tr w:rsidRPr="009D5A12" w:rsidR="003A4ABD" w:rsidTr="00394544" w14:paraId="4847EBD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:rsidRPr="009D5A12" w:rsidR="003A4ABD" w:rsidP="00460D76" w:rsidRDefault="003A4ABD" w14:paraId="6BED8BB0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9D5A12" w:rsidR="003A4ABD" w:rsidP="00460D76" w:rsidRDefault="003A4ABD" w14:paraId="1314E1FD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9D5A12" w:rsidR="003A4ABD" w:rsidP="00460D76" w:rsidRDefault="003A4ABD" w14:paraId="232E74EA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9D5A12" w:rsidR="003A4ABD" w:rsidTr="00394544" w14:paraId="6FD23F4F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:rsidRPr="009D5A12" w:rsidR="003A4ABD" w:rsidP="00460D76" w:rsidRDefault="0021721A" w14:paraId="0A3008E7" w14:textId="59536DF0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2</w:t>
            </w:r>
            <w:r w:rsidRPr="009D5A12" w:rsidR="00D93D94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Branches Offering the Program</w:t>
            </w:r>
            <w:r w:rsidRPr="009D5A12" w:rsidR="001223EF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 (if any)</w:t>
            </w:r>
            <w:r w:rsidRPr="009D5A12" w:rsidR="00D93D94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Pr="009D5A12" w:rsidR="00553232" w:rsidTr="00394544" w14:paraId="50EDE28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:rsidRPr="009D5A12" w:rsidR="00553232" w:rsidP="00460D76" w:rsidRDefault="00553232" w14:paraId="4354229E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9D5A12" w:rsidR="00553232" w:rsidP="00460D76" w:rsidRDefault="00553232" w14:paraId="0DC0CD76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553232" w:rsidR="00553232" w:rsidP="00460D76" w:rsidRDefault="00553232" w14:paraId="2958DB9D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9D5A12" w:rsidR="003A4ABD" w:rsidTr="00394544" w14:paraId="35E8A336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:rsidRPr="009D5A12" w:rsidR="003A4ABD" w:rsidP="00460D76" w:rsidRDefault="0021721A" w14:paraId="51188D11" w14:textId="193133CC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3</w:t>
            </w:r>
            <w:r w:rsidRPr="009D5A12" w:rsidR="00D93D94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. Partnerships with </w:t>
            </w:r>
            <w:r w:rsidRPr="009D5A12" w:rsidR="00904A5E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other parties  </w:t>
            </w:r>
            <w:r w:rsidRPr="009D5A12" w:rsidR="00D93D94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(if any) and the nature of each:</w:t>
            </w:r>
          </w:p>
        </w:tc>
      </w:tr>
      <w:tr w:rsidRPr="009D5A12" w:rsidR="00553232" w:rsidTr="00394544" w14:paraId="70E7D9A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:rsidRPr="009D5A12" w:rsidR="00553232" w:rsidP="00460D76" w:rsidRDefault="00553232" w14:paraId="2956472E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9D5A12" w:rsidR="00553232" w:rsidP="00460D76" w:rsidRDefault="00553232" w14:paraId="6DF56E6C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9D5A12" w:rsidR="00553232" w:rsidP="00460D76" w:rsidRDefault="00553232" w14:paraId="18F10209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9D5A12" w:rsidR="00515908" w:rsidTr="00394544" w14:paraId="12BF6E7C" w14:textId="77777777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:rsidRPr="009D5A12" w:rsidR="00515908" w:rsidP="00460D76" w:rsidRDefault="00F30A2A" w14:paraId="7B4149F6" w14:textId="33C9D197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4. Professions/jobs for which students are qualified</w:t>
            </w:r>
          </w:p>
        </w:tc>
      </w:tr>
      <w:tr w:rsidRPr="009D5A12" w:rsidR="00553232" w:rsidTr="00394544" w14:paraId="3C8E3FD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:rsidRPr="009D5A12" w:rsidR="00553232" w:rsidP="00460D76" w:rsidRDefault="00553232" w14:paraId="5331A64C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9D5A12" w:rsidR="00553232" w:rsidP="00460D76" w:rsidRDefault="00553232" w14:paraId="32C59F4F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9D5A12" w:rsidR="00553232" w:rsidP="00460D76" w:rsidRDefault="00553232" w14:paraId="54FE584C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9D5A12" w:rsidR="00515908" w:rsidTr="00394544" w14:paraId="2A857FC8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:rsidRPr="009D5A12" w:rsidR="00515908" w:rsidP="00460D76" w:rsidRDefault="00F30A2A" w14:paraId="0E032A96" w14:textId="3E52D8F5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</w:pPr>
            <w:bookmarkStart w:name="_Hlk511560069" w:id="2"/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5</w:t>
            </w:r>
            <w:r w:rsidRPr="009D5A12" w:rsidR="00515908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Relevant occupational/ Professional sectors:</w:t>
            </w:r>
          </w:p>
        </w:tc>
      </w:tr>
      <w:tr w:rsidRPr="009D5A12" w:rsidR="00553232" w:rsidTr="00394544" w14:paraId="0DA8584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:rsidRPr="009D5A12" w:rsidR="00553232" w:rsidP="00460D76" w:rsidRDefault="00553232" w14:paraId="78F4363B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9D5A12" w:rsidR="00553232" w:rsidP="00460D76" w:rsidRDefault="00553232" w14:paraId="4BD18140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:rsidRPr="009D5A12" w:rsidR="00553232" w:rsidP="00460D76" w:rsidRDefault="00553232" w14:paraId="1C0BD99F" w14:textId="77777777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9D5A12" w:rsidR="00515908" w:rsidTr="00394544" w14:paraId="0254D587" w14:textId="77777777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:rsidRPr="009D5A12" w:rsidR="00515908" w:rsidP="00460D76" w:rsidRDefault="00515908" w14:paraId="5E83D37A" w14:textId="44906243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6. Major Tracks/Pathways (if any):</w:t>
            </w:r>
          </w:p>
        </w:tc>
      </w:tr>
      <w:tr w:rsidRPr="009D5A12" w:rsidR="00515908" w:rsidTr="00394544" w14:paraId="46FBF33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9498CB"/>
            <w:vAlign w:val="center"/>
          </w:tcPr>
          <w:p w:rsidRPr="00F2243D" w:rsidR="00515908" w:rsidP="00460D76" w:rsidRDefault="00515908" w14:paraId="0B90463B" w14:textId="55D84625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Major track/pathway</w:t>
            </w:r>
          </w:p>
        </w:tc>
        <w:tc>
          <w:tcPr>
            <w:tcW w:w="2281" w:type="dxa"/>
            <w:gridSpan w:val="2"/>
            <w:shd w:val="clear" w:color="auto" w:fill="9498CB"/>
            <w:vAlign w:val="center"/>
          </w:tcPr>
          <w:p w:rsidRPr="00F2243D" w:rsidR="00515908" w:rsidP="00460D76" w:rsidRDefault="00515908" w14:paraId="4886F4BB" w14:textId="77777777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Credit hours</w:t>
            </w:r>
          </w:p>
          <w:p w:rsidRPr="00F2243D" w:rsidR="00515908" w:rsidP="00460D76" w:rsidRDefault="00515908" w14:paraId="77F7F9D9" w14:textId="7C677AA1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)</w:t>
            </w:r>
          </w:p>
        </w:tc>
        <w:tc>
          <w:tcPr>
            <w:tcW w:w="2951" w:type="dxa"/>
            <w:shd w:val="clear" w:color="auto" w:fill="9498CB"/>
            <w:vAlign w:val="center"/>
          </w:tcPr>
          <w:p w:rsidRPr="00F2243D" w:rsidR="00D83E73" w:rsidP="00460D76" w:rsidRDefault="00F30A2A" w14:paraId="486F5352" w14:textId="54A454CD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fessions/jobs </w:t>
            </w:r>
          </w:p>
          <w:p w:rsidRPr="00F2243D" w:rsidR="00515908" w:rsidP="00460D76" w:rsidRDefault="00515908" w14:paraId="470286D8" w14:textId="7EE8EA3E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</w:t>
            </w:r>
            <w:r w:rsidRPr="00F2243D">
              <w:rPr>
                <w:rFonts w:asciiTheme="minorHAnsi" w:hAnsiTheme="minorHAnsi" w:cstheme="minorHAnsi"/>
                <w:color w:val="000000" w:themeColor="text1"/>
                <w:lang w:bidi="ar-EG"/>
              </w:rPr>
              <w:t>)</w:t>
            </w:r>
          </w:p>
        </w:tc>
      </w:tr>
      <w:tr w:rsidRPr="009D5A12" w:rsidR="00515908" w:rsidTr="00394544" w14:paraId="3B15D1AA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4AADA020" w14:textId="77777777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01E4D919" w14:textId="77777777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43695605" w14:textId="77777777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Pr="009D5A12" w:rsidR="00515908" w:rsidTr="00394544" w14:paraId="122ED79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4F193B0D" w14:textId="77777777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15FB48D4" w14:textId="77777777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64259E17" w14:textId="77777777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Pr="009D5A12" w:rsidR="00515908" w:rsidTr="00394544" w14:paraId="3CE9B4B9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2A11594E" w14:textId="77777777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769BC792" w14:textId="77777777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51441BC2" w14:textId="77777777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Pr="009D5A12" w:rsidR="00515908" w:rsidTr="00394544" w14:paraId="48DCAA3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:rsidRPr="00F2243D" w:rsidR="00515908" w:rsidP="00660B79" w:rsidRDefault="00FF40DE" w14:paraId="6CC6EF7A" w14:textId="09FA888F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26DE0618" w14:textId="77777777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:rsidRPr="00F2243D" w:rsidR="00515908" w:rsidP="00460D76" w:rsidRDefault="00515908" w14:paraId="2E9C9A6A" w14:textId="77777777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Pr="009D5A12" w:rsidR="00515908" w:rsidTr="00394544" w14:paraId="181765C5" w14:textId="77777777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:rsidRPr="009D5A12" w:rsidR="00515908" w:rsidP="00460D76" w:rsidRDefault="00515908" w14:paraId="547B451E" w14:textId="71AE1ECE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7. Exit Points/Awarded Degree (if any):</w:t>
            </w:r>
          </w:p>
        </w:tc>
      </w:tr>
      <w:tr w:rsidRPr="009D5A12" w:rsidR="00515908" w:rsidTr="00394544" w14:paraId="6D38598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9498CB"/>
            <w:vAlign w:val="center"/>
          </w:tcPr>
          <w:p w:rsidRPr="00F2243D" w:rsidR="00515908" w:rsidP="00460D76" w:rsidRDefault="00515908" w14:paraId="54A7F02F" w14:textId="19FB6904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65" w:type="dxa"/>
            <w:gridSpan w:val="2"/>
            <w:shd w:val="clear" w:color="auto" w:fill="9498CB"/>
            <w:vAlign w:val="center"/>
          </w:tcPr>
          <w:p w:rsidRPr="00F2243D" w:rsidR="00515908" w:rsidP="00460D76" w:rsidRDefault="00515908" w14:paraId="49B62F10" w14:textId="6267E645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Pr="009D5A12" w:rsidR="00515908" w:rsidTr="00394544" w14:paraId="1BF0E343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:rsidRPr="009D5A12" w:rsidR="00515908" w:rsidP="00460D76" w:rsidRDefault="00515908" w14:paraId="25D01672" w14:textId="77777777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:rsidRPr="009D5A12" w:rsidR="00515908" w:rsidP="00460D76" w:rsidRDefault="00515908" w14:paraId="3AF9CB16" w14:textId="77777777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Pr="009D5A12" w:rsidR="00515908" w:rsidTr="00394544" w14:paraId="66F4878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:rsidRPr="009D5A12" w:rsidR="00515908" w:rsidP="00460D76" w:rsidRDefault="00515908" w14:paraId="034B33C5" w14:textId="77777777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:rsidRPr="009D5A12" w:rsidR="00515908" w:rsidP="00460D76" w:rsidRDefault="00515908" w14:paraId="770DC968" w14:textId="77777777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Pr="009D5A12" w:rsidR="00515908" w:rsidTr="00394544" w14:paraId="64ACAA3C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:rsidRPr="009D5A12" w:rsidR="00515908" w:rsidP="00460D76" w:rsidRDefault="00515908" w14:paraId="4DFF3FD9" w14:textId="77777777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:rsidRPr="009D5A12" w:rsidR="00515908" w:rsidP="00460D76" w:rsidRDefault="00515908" w14:paraId="54413575" w14:textId="77777777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Pr="009D5A12" w:rsidR="004E2806" w:rsidTr="00394544" w14:paraId="0388EED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:rsidRPr="009D5A12" w:rsidR="00DB2A04" w:rsidP="00460D76" w:rsidRDefault="000473F6" w14:paraId="720D4E7C" w14:textId="4F47FF00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8</w:t>
            </w:r>
            <w:r w:rsidRPr="009D5A12" w:rsidR="00DB2A04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 xml:space="preserve">. </w:t>
            </w:r>
            <w:r w:rsidRPr="009D5A12" w:rsidR="004E2806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Total credit hours: (…………….)</w:t>
            </w:r>
          </w:p>
        </w:tc>
      </w:tr>
      <w:bookmarkEnd w:id="2"/>
    </w:tbl>
    <w:p w:rsidRPr="009D5A12" w:rsidR="00B76ED8" w:rsidP="00460D76" w:rsidRDefault="00B76ED8" w14:paraId="71D30D18" w14:textId="77777777">
      <w:pPr>
        <w:rPr>
          <w:rStyle w:val="a"/>
          <w:rFonts w:asciiTheme="minorHAnsi" w:hAnsiTheme="minorHAnsi" w:cstheme="minorHAnsi"/>
          <w:color w:val="52B5C2"/>
          <w:sz w:val="32"/>
          <w:szCs w:val="32"/>
          <w:rtl/>
        </w:rPr>
      </w:pPr>
      <w:r w:rsidRPr="009D5A12">
        <w:rPr>
          <w:rStyle w:val="a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:rsidRPr="009D5A12" w:rsidR="00170319" w:rsidP="00460D76" w:rsidRDefault="007567CB" w14:paraId="4FFE1B35" w14:textId="35C8244D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name="_Ref115687724" w:id="3"/>
      <w:bookmarkStart w:name="_Toc135831673" w:id="4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B. Mission, </w:t>
      </w:r>
      <w:r w:rsidRPr="009D5A12" w:rsidR="001223EF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Objectives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, and </w:t>
      </w:r>
      <w:r w:rsidRPr="009D5A12" w:rsidR="001223EF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Learning Outcomes</w:t>
      </w:r>
      <w:bookmarkEnd w:id="3"/>
      <w:bookmarkEnd w:id="4"/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Pr="009D5A12" w:rsidR="00293830" w:rsidTr="00394544" w14:paraId="7F6D20F2" w14:textId="77777777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:rsidRPr="009D5A12" w:rsidR="00293830" w:rsidP="00460D76" w:rsidRDefault="0021721A" w14:paraId="292EB1F1" w14:textId="73527CB5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1</w:t>
            </w:r>
            <w:r w:rsidRPr="009D5A12" w:rsidR="007567C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. Program Mission:</w:t>
            </w:r>
          </w:p>
        </w:tc>
      </w:tr>
      <w:tr w:rsidRPr="009D5A12" w:rsidR="00293830" w:rsidTr="00394544" w14:paraId="6CA5DCB1" w14:textId="77777777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:rsidRPr="009D5A12" w:rsidR="00293830" w:rsidP="00460D76" w:rsidRDefault="00293830" w14:paraId="1895DF2D" w14:textId="77777777">
            <w:pPr>
              <w:pStyle w:val="ListParagraph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:rsidRPr="009D5A12" w:rsidR="00293830" w:rsidP="00460D76" w:rsidRDefault="00293830" w14:paraId="489F6D2E" w14:textId="77777777">
            <w:pPr>
              <w:pStyle w:val="ListParagraph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:rsidRPr="009D5A12" w:rsidR="00293830" w:rsidP="00460D76" w:rsidRDefault="00293830" w14:paraId="272C6184" w14:textId="77777777">
            <w:pPr>
              <w:pStyle w:val="ListParagraph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Pr="009D5A12" w:rsidR="00293830" w:rsidTr="00394544" w14:paraId="3A4DC479" w14:textId="77777777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:rsidRPr="009D5A12" w:rsidR="00293830" w:rsidRDefault="0021721A" w14:paraId="3210670A" w14:textId="4F616062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2</w:t>
            </w:r>
            <w:r w:rsidRPr="009D5A12" w:rsidR="007567C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. Program </w:t>
            </w:r>
            <w:r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val="en-GB"/>
              </w:rPr>
              <w:t>Goal</w:t>
            </w:r>
            <w:r w:rsidRPr="009D5A12"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Pr="009D5A12" w:rsidR="007567C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Pr="009D5A12" w:rsidR="00293830" w:rsidTr="00394544" w14:paraId="277E647C" w14:textId="77777777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:rsidRPr="009D5A12" w:rsidR="00293830" w:rsidP="00460D76" w:rsidRDefault="00293830" w14:paraId="547727A1" w14:textId="77777777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:rsidRPr="009D5A12" w:rsidR="00293830" w:rsidP="00460D76" w:rsidRDefault="00293830" w14:paraId="7A3824E0" w14:textId="77777777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:rsidRPr="009D5A12" w:rsidR="00293830" w:rsidP="00460D76" w:rsidRDefault="00293830" w14:paraId="56EB99F6" w14:textId="77777777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Pr="009D5A12" w:rsidR="00293830" w:rsidTr="00394544" w14:paraId="0BEA8811" w14:textId="77777777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:rsidRPr="009D5A12" w:rsidR="00293830" w:rsidP="00460D76" w:rsidRDefault="0021721A" w14:paraId="36E1B506" w14:textId="5836B9DB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3</w:t>
            </w:r>
            <w:r w:rsidRPr="009D5A12" w:rsidR="007567C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. Program </w:t>
            </w:r>
            <w:r w:rsidRPr="009D5A12" w:rsidR="00C1282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Learning </w:t>
            </w:r>
            <w:r w:rsidRPr="009D5A12" w:rsidR="007567C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Outcomes*</w:t>
            </w:r>
          </w:p>
        </w:tc>
      </w:tr>
      <w:tr w:rsidRPr="009D5A12" w:rsidR="00293830" w:rsidTr="00394544" w14:paraId="2BCA6C86" w14:textId="77777777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:rsidRPr="009D5A12" w:rsidR="00293830" w:rsidP="00460D76" w:rsidRDefault="007567CB" w14:paraId="3F72A255" w14:textId="60705ABC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Knowledge and </w:t>
            </w:r>
            <w:r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</w:t>
            </w:r>
            <w:r w:rsidRPr="009D5A12"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nderstanding</w:t>
            </w:r>
          </w:p>
        </w:tc>
      </w:tr>
      <w:tr w:rsidRPr="009D5A12" w:rsidR="007567CB" w:rsidTr="00394544" w14:paraId="2827A3D7" w14:textId="77777777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:rsidRPr="009D5A12" w:rsidR="007567CB" w:rsidP="00460D76" w:rsidRDefault="007567CB" w14:paraId="0FB21BC3" w14:textId="55EA4FB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:rsidRPr="009D5A12" w:rsidR="007567CB" w:rsidP="00460D76" w:rsidRDefault="007567CB" w14:paraId="3EDFBB77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9D5A12" w:rsidR="007567CB" w:rsidTr="00394544" w14:paraId="313B8191" w14:textId="77777777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:rsidRPr="009D5A12" w:rsidR="007567CB" w:rsidP="00460D76" w:rsidRDefault="007567CB" w14:paraId="13C54041" w14:textId="426FAB0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:rsidRPr="009D5A12" w:rsidR="007567CB" w:rsidP="00460D76" w:rsidRDefault="007567CB" w14:paraId="113ECC97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9D5A12" w:rsidR="007567CB" w:rsidTr="00394544" w14:paraId="44B7E3E6" w14:textId="77777777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:rsidRPr="009D5A12" w:rsidR="007567CB" w:rsidP="00460D76" w:rsidRDefault="007567CB" w14:paraId="52E660CE" w14:textId="26C6B387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:rsidRPr="009D5A12" w:rsidR="007567CB" w:rsidP="00460D76" w:rsidRDefault="007567CB" w14:paraId="6B1CA376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9D5A12" w:rsidR="007567CB" w:rsidTr="00394544" w14:paraId="4F4087DA" w14:textId="77777777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:rsidRPr="009D5A12" w:rsidR="007567CB" w:rsidP="00460D76" w:rsidRDefault="007567CB" w14:paraId="5DAEB61C" w14:textId="0F014E0A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:rsidRPr="009D5A12" w:rsidR="007567CB" w:rsidP="00460D76" w:rsidRDefault="007567CB" w14:paraId="128D3BEC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9D5A12" w:rsidR="007567CB" w:rsidTr="00394544" w14:paraId="4B83E169" w14:textId="77777777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:rsidRPr="009D5A12" w:rsidR="007567CB" w:rsidP="00460D76" w:rsidRDefault="007567CB" w14:paraId="79A89C18" w14:textId="79795F1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:rsidRPr="009D5A12" w:rsidR="007567CB" w:rsidP="00460D76" w:rsidRDefault="007567CB" w14:paraId="5479461E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9D5A12" w:rsidR="00293830" w:rsidTr="00394544" w14:paraId="3BF36158" w14:textId="77777777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:rsidRPr="009D5A12" w:rsidR="00293830" w:rsidP="00460D76" w:rsidRDefault="00656D60" w14:paraId="1D6B644B" w14:textId="0E90CBAC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Pr="009D5A12" w:rsidR="00656D60" w:rsidTr="00394544" w14:paraId="4BF8C8AC" w14:textId="77777777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02EA4D7B" w14:textId="291744AD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71AB195C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9D5A12" w:rsidR="00656D60" w:rsidTr="00394544" w14:paraId="24362FA4" w14:textId="77777777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22374EC5" w14:textId="63D1FDDC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3ED59EB4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9D5A12" w:rsidR="00656D60" w:rsidTr="00394544" w14:paraId="316B57CD" w14:textId="77777777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4DCE6EA9" w14:textId="771267BE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03781932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9D5A12" w:rsidR="00656D60" w:rsidTr="00394544" w14:paraId="78E57B62" w14:textId="77777777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7E1415A2" w14:textId="0E860C37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638ED099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9D5A12" w:rsidR="00656D60" w:rsidTr="00394544" w14:paraId="2C1471C8" w14:textId="77777777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16BB5DD5" w14:textId="61AF1B40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2D0B7857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9D5A12" w:rsidR="00293830" w:rsidTr="00394544" w14:paraId="539F477C" w14:textId="77777777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:rsidRPr="009D5A12" w:rsidR="00293830" w:rsidP="00460D76" w:rsidRDefault="00656D60" w14:paraId="275DC6C5" w14:textId="4F2155B9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Values, Autonomy, and Responsibility</w:t>
            </w:r>
          </w:p>
        </w:tc>
      </w:tr>
      <w:tr w:rsidRPr="009D5A12" w:rsidR="00656D60" w:rsidTr="00394544" w14:paraId="14EE3E9E" w14:textId="77777777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20864AAC" w14:textId="66121C65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5AEB6E2B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9D5A12" w:rsidR="00656D60" w:rsidTr="00394544" w14:paraId="60E6CB33" w14:textId="77777777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12E4E275" w14:textId="0654F004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71D058AD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9D5A12" w:rsidR="00656D60" w:rsidTr="00394544" w14:paraId="6E0D9AAE" w14:textId="77777777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110E422A" w14:textId="276C99C8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6B0D088B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9D5A12" w:rsidR="00656D60" w:rsidTr="00394544" w14:paraId="3859D0CD" w14:textId="77777777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1AF3EB7E" w14:textId="17B262C2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:rsidRPr="009D5A12" w:rsidR="00656D60" w:rsidP="00460D76" w:rsidRDefault="00656D60" w14:paraId="1A9DF201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9D5A12" w:rsidR="00656D60" w:rsidTr="00394544" w14:paraId="49B539E1" w14:textId="77777777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68AC2A67" w14:textId="1A9167F5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:rsidRPr="009D5A12" w:rsidR="00656D60" w:rsidP="00460D76" w:rsidRDefault="00656D60" w14:paraId="2FE39AC5" w14:textId="77777777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:rsidRPr="009D5A12" w:rsidR="003A4ABD" w:rsidP="00460D76" w:rsidRDefault="00656D60" w14:paraId="2A1F1EF7" w14:textId="1EF0C0C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9D5A12">
        <w:rPr>
          <w:rFonts w:cstheme="minorHAnsi"/>
          <w:sz w:val="20"/>
          <w:szCs w:val="20"/>
          <w:rtl/>
        </w:rPr>
        <w:t xml:space="preserve">* </w:t>
      </w:r>
      <w:r w:rsidRPr="009D5A12">
        <w:rPr>
          <w:rFonts w:cstheme="minorHAnsi"/>
          <w:sz w:val="20"/>
          <w:szCs w:val="20"/>
        </w:rPr>
        <w:t xml:space="preserve"> Add a table for each track </w:t>
      </w:r>
      <w:r w:rsidRPr="009D5A12" w:rsidR="00887A37">
        <w:rPr>
          <w:rFonts w:cstheme="minorHAnsi"/>
          <w:sz w:val="20"/>
          <w:szCs w:val="20"/>
        </w:rPr>
        <w:t xml:space="preserve">or </w:t>
      </w:r>
      <w:r w:rsidRPr="009D5A12">
        <w:rPr>
          <w:rFonts w:cstheme="minorHAnsi"/>
          <w:sz w:val="20"/>
          <w:szCs w:val="20"/>
        </w:rPr>
        <w:t>exit Point (if any)</w:t>
      </w:r>
    </w:p>
    <w:p w:rsidRPr="009D5A12" w:rsidR="00B76ED8" w:rsidP="00460D76" w:rsidRDefault="00B76ED8" w14:paraId="1A185CCF" w14:textId="77777777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9D5A12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:rsidRPr="009D5A12" w:rsidR="00F758E9" w:rsidP="00460D76" w:rsidRDefault="00F758E9" w14:paraId="1047E908" w14:textId="0251B595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name="_Ref115687732" w:id="5"/>
      <w:bookmarkStart w:name="_Toc135831674" w:id="6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urriculum</w:t>
      </w:r>
      <w:bookmarkEnd w:id="5"/>
      <w:bookmarkEnd w:id="6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:rsidRPr="00D96093" w:rsidR="003A4ABD" w:rsidP="00460D76" w:rsidRDefault="00F758E9" w14:paraId="6FF568D6" w14:textId="296F3A81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sz w:val="28"/>
          <w:szCs w:val="28"/>
          <w:rtl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1. Curriculum Structure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10"/>
        <w:gridCol w:w="1435"/>
        <w:gridCol w:w="1530"/>
        <w:gridCol w:w="1575"/>
      </w:tblGrid>
      <w:tr w:rsidRPr="009D5A12" w:rsidR="003E5935" w:rsidTr="00D96093" w14:paraId="02E78BD4" w14:textId="77777777">
        <w:trPr>
          <w:tblHeader/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:rsidRPr="009D5A12" w:rsidR="003E5935" w:rsidP="00460D76" w:rsidRDefault="003E5935" w14:paraId="38ABC93F" w14:textId="01DAD5D2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6" w:type="dxa"/>
            <w:shd w:val="clear" w:color="auto" w:fill="4C3D8E"/>
            <w:vAlign w:val="center"/>
          </w:tcPr>
          <w:p w:rsidRPr="009D5A12" w:rsidR="003E5935" w:rsidP="00460D76" w:rsidRDefault="003E5935" w14:paraId="31543CB2" w14:textId="765C9BE0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:rsidRPr="009D5A12" w:rsidR="003E5935" w:rsidP="00460D76" w:rsidRDefault="003E5935" w14:paraId="07A94518" w14:textId="57003C34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:rsidRPr="009D5A12" w:rsidR="003E5935" w:rsidP="00460D76" w:rsidRDefault="003E5935" w14:paraId="4339138F" w14:textId="77777777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:rsidRPr="009D5A12" w:rsidR="003E5935" w:rsidP="00460D76" w:rsidRDefault="003E5935" w14:paraId="03CC67B0" w14:textId="7FB03BBF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4" w:type="dxa"/>
            <w:shd w:val="clear" w:color="auto" w:fill="4C3D8E"/>
            <w:vAlign w:val="center"/>
          </w:tcPr>
          <w:p w:rsidRPr="009D5A12" w:rsidR="003E5935" w:rsidP="00460D76" w:rsidRDefault="003E5935" w14:paraId="53B286BB" w14:textId="09FFFAA3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Pr="009D5A12" w:rsidR="00256F95" w:rsidTr="00394544" w14:paraId="2EEFFD1F" w14:textId="77777777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:rsidRPr="009D5A12" w:rsidR="00256F95" w:rsidP="00460D76" w:rsidRDefault="003E5935" w14:paraId="07EBF9F8" w14:textId="79DBEDB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Institution Requirements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:rsidRPr="009D5A12" w:rsidR="00256F95" w:rsidP="00460D76" w:rsidRDefault="003E5935" w14:paraId="02E14A2F" w14:textId="253D65B8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:rsidRPr="009D5A12" w:rsidR="00256F95" w:rsidP="00460D76" w:rsidRDefault="00256F95" w14:paraId="17E7A231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:rsidRPr="009D5A12" w:rsidR="00256F95" w:rsidP="00460D76" w:rsidRDefault="00256F95" w14:paraId="2C45F412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:rsidRPr="009D5A12" w:rsidR="00256F95" w:rsidP="00460D76" w:rsidRDefault="00256F95" w14:paraId="12B117F0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3E5935" w:rsidTr="00394544" w14:paraId="5FF5041C" w14:textId="77777777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47CE6B2C" w14:textId="7777777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:rsidRPr="009D5A12" w:rsidR="003E5935" w:rsidP="00460D76" w:rsidRDefault="003E5935" w14:paraId="54F259D0" w14:textId="1255BD4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706C70CD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0B306C6D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5BBC4020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3E5935" w:rsidTr="00394544" w14:paraId="3428370B" w14:textId="77777777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55AB8302" w14:textId="5275C8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College Requirements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:rsidRPr="009D5A12" w:rsidR="003E5935" w:rsidP="00460D76" w:rsidRDefault="003E5935" w14:paraId="2FCDBF97" w14:textId="4F6A9374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033BD1DC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28EE9BC5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64DAACE8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3E5935" w:rsidTr="00394544" w14:paraId="345B80E5" w14:textId="77777777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05D47705" w14:textId="7777777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:rsidRPr="009D5A12" w:rsidR="003E5935" w:rsidP="00460D76" w:rsidRDefault="003E5935" w14:paraId="42E69C03" w14:textId="2AB96B1D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23FBE47A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1178D771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63EDC997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3E5935" w:rsidTr="00394544" w14:paraId="0149231B" w14:textId="77777777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356C9F45" w14:textId="6BC77C7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Program Requirements</w:t>
            </w:r>
          </w:p>
        </w:tc>
        <w:tc>
          <w:tcPr>
            <w:tcW w:w="1696" w:type="dxa"/>
            <w:shd w:val="clear" w:color="auto" w:fill="F2F2F2" w:themeFill="background1" w:themeFillShade="F2"/>
          </w:tcPr>
          <w:p w:rsidRPr="009D5A12" w:rsidR="003E5935" w:rsidP="00460D76" w:rsidRDefault="003E5935" w14:paraId="2326D7E2" w14:textId="3E389124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2434CD53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18B5A2ED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0B38134D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3E5935" w:rsidTr="00394544" w14:paraId="25131420" w14:textId="77777777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6DD463C6" w14:textId="7777777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:rsidRPr="009D5A12" w:rsidR="003E5935" w:rsidP="00460D76" w:rsidRDefault="003E5935" w14:paraId="0804A024" w14:textId="6FB847DB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348031D0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3503BCE6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6B729034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3E5935" w:rsidTr="00394544" w14:paraId="5E6EE509" w14:textId="77777777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67F7E591" w14:textId="46A43134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Capstone Course/Project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2C2ED2A1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1B5333FF" w14:textId="77777777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61FE7861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7A5D0AA9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3E5935" w:rsidTr="00394544" w14:paraId="4EDE41A1" w14:textId="77777777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E249E0" w14:paraId="5F557CFC" w14:textId="40A6C24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Field Training</w:t>
            </w:r>
            <w:r w:rsidRPr="009D5A12" w:rsidR="003E5935">
              <w:rPr>
                <w:rFonts w:cstheme="minorHAnsi"/>
                <w:sz w:val="24"/>
                <w:szCs w:val="24"/>
              </w:rPr>
              <w:t>/ Internship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6DA8ACE8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7AFE268E" w14:textId="77777777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031A138B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1A6C7C03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3E5935" w:rsidTr="00394544" w14:paraId="2FDDE3BB" w14:textId="77777777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E249E0" w14:paraId="3F88935B" w14:textId="1CCBAA7C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Residency year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7589EA0A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46E4759F" w14:textId="77777777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4581357E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:rsidRPr="009D5A12" w:rsidR="003E5935" w:rsidP="00460D76" w:rsidRDefault="003E5935" w14:paraId="08EE0FB9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3E5935" w:rsidTr="00394544" w14:paraId="41D3E8E1" w14:textId="77777777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E249E0" w14:paraId="6E764743" w14:textId="7E513A30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 xml:space="preserve">Others 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4A98B65F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5F993D0A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14C7A35E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:rsidRPr="009D5A12" w:rsidR="003E5935" w:rsidP="00460D76" w:rsidRDefault="003E5935" w14:paraId="49D314DB" w14:textId="77777777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9D5A12" w:rsidR="00256F95" w:rsidTr="00394544" w14:paraId="517F955B" w14:textId="77777777">
        <w:trPr>
          <w:trHeight w:val="456"/>
          <w:tblCellSpacing w:w="7" w:type="dxa"/>
          <w:jc w:val="center"/>
        </w:trPr>
        <w:tc>
          <w:tcPr>
            <w:tcW w:w="5071" w:type="dxa"/>
            <w:gridSpan w:val="2"/>
            <w:shd w:val="clear" w:color="auto" w:fill="4C3D8E"/>
            <w:vAlign w:val="center"/>
          </w:tcPr>
          <w:p w:rsidRPr="009D5A12" w:rsidR="00256F95" w:rsidP="00460D76" w:rsidRDefault="00707DB8" w14:paraId="7999D8FA" w14:textId="34C44E36">
            <w:pPr>
              <w:spacing w:after="100" w:afterAutospacing="1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:rsidRPr="009D5A12" w:rsidR="00256F95" w:rsidP="00460D76" w:rsidRDefault="00256F95" w14:paraId="1E25D579" w14:textId="7777777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:rsidRPr="009D5A12" w:rsidR="00256F95" w:rsidP="00460D76" w:rsidRDefault="00256F95" w14:paraId="2C7B571A" w14:textId="7777777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:rsidRPr="009D5A12" w:rsidR="00256F95" w:rsidP="00460D76" w:rsidRDefault="00256F95" w14:paraId="12C9599D" w14:textId="7777777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:rsidRPr="009D5A12" w:rsidR="003A4ABD" w:rsidRDefault="00707DB8" w14:paraId="5944E262" w14:textId="7C202B55">
      <w:pPr>
        <w:spacing w:line="240" w:lineRule="auto"/>
        <w:ind w:right="43"/>
        <w:jc w:val="lowKashida"/>
        <w:rPr>
          <w:rStyle w:val="a"/>
          <w:rFonts w:asciiTheme="minorHAnsi" w:hAnsiTheme="minorHAnsi" w:cstheme="minorHAnsi"/>
          <w:color w:val="auto"/>
          <w:sz w:val="20"/>
          <w:szCs w:val="20"/>
          <w:rtl/>
        </w:rPr>
      </w:pPr>
      <w:r w:rsidRPr="009D5A12">
        <w:rPr>
          <w:rFonts w:cstheme="minorHAnsi"/>
          <w:sz w:val="20"/>
          <w:szCs w:val="20"/>
        </w:rPr>
        <w:t xml:space="preserve">* Add a </w:t>
      </w:r>
      <w:r w:rsidRPr="009D5A12" w:rsidR="00F466BD">
        <w:rPr>
          <w:rFonts w:cstheme="minorHAnsi"/>
          <w:sz w:val="20"/>
          <w:szCs w:val="20"/>
        </w:rPr>
        <w:t xml:space="preserve">separate </w:t>
      </w:r>
      <w:r w:rsidRPr="009D5A12">
        <w:rPr>
          <w:rFonts w:cstheme="minorHAnsi"/>
          <w:sz w:val="20"/>
          <w:szCs w:val="20"/>
        </w:rPr>
        <w:t>table for each track (if any)</w:t>
      </w:r>
      <w:r w:rsidRPr="009D5A12" w:rsidR="00512A54">
        <w:rPr>
          <w:rFonts w:cstheme="minorHAnsi"/>
          <w:sz w:val="20"/>
          <w:szCs w:val="20"/>
          <w:rtl/>
        </w:rPr>
        <w:t>.</w:t>
      </w:r>
    </w:p>
    <w:p w:rsidRPr="00D96093" w:rsidR="00256F95" w:rsidP="00460D76" w:rsidRDefault="00131282" w14:paraId="537737D3" w14:textId="2AA56CC8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2</w:t>
      </w:r>
      <w:r w:rsidRPr="00D96093" w:rsidR="00707DB8">
        <w:rPr>
          <w:rFonts w:cstheme="minorHAnsi"/>
          <w:b/>
          <w:bCs/>
          <w:color w:val="52B5C2"/>
          <w:sz w:val="28"/>
          <w:szCs w:val="28"/>
          <w:lang w:bidi="ar-YE"/>
        </w:rPr>
        <w:t>. Program</w:t>
      </w:r>
      <w:r w:rsidRPr="00D96093" w:rsidR="00D70AE7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urses</w:t>
      </w:r>
    </w:p>
    <w:tbl>
      <w:tblPr>
        <w:tblW w:w="5000" w:type="pct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ook w:val="04A0" w:firstRow="1" w:lastRow="0" w:firstColumn="1" w:lastColumn="0" w:noHBand="0" w:noVBand="1"/>
      </w:tblPr>
      <w:tblGrid>
        <w:gridCol w:w="1134"/>
        <w:gridCol w:w="1136"/>
        <w:gridCol w:w="2476"/>
        <w:gridCol w:w="1227"/>
        <w:gridCol w:w="1170"/>
        <w:gridCol w:w="998"/>
        <w:gridCol w:w="1491"/>
      </w:tblGrid>
      <w:tr w:rsidRPr="00394544" w:rsidR="005E0544" w:rsidTr="00D96093" w14:paraId="78D8C44F" w14:textId="77777777">
        <w:trPr>
          <w:trHeight w:val="1134" w:hRule="exact"/>
          <w:tblHeader/>
          <w:tblCellSpacing w:w="7" w:type="dxa"/>
          <w:jc w:val="center"/>
        </w:trPr>
        <w:tc>
          <w:tcPr>
            <w:tcW w:w="577" w:type="pct"/>
            <w:shd w:val="clear" w:color="auto" w:fill="4C3D8E"/>
            <w:vAlign w:val="center"/>
          </w:tcPr>
          <w:p w:rsidRPr="00394544" w:rsidR="005E0544" w:rsidP="00460D76" w:rsidRDefault="005E0544" w14:paraId="6668D7CB" w14:textId="7E3FCB2E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582" w:type="pct"/>
            <w:shd w:val="clear" w:color="auto" w:fill="4C3D8E"/>
            <w:vAlign w:val="center"/>
          </w:tcPr>
          <w:p w:rsidRPr="00394544" w:rsidR="005E0544" w:rsidP="00460D76" w:rsidRDefault="005E0544" w14:paraId="1066DE48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:rsidRPr="00394544" w:rsidR="005E0544" w:rsidP="00460D76" w:rsidRDefault="005E0544" w14:paraId="5F2B7437" w14:textId="556A3085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1277" w:type="pct"/>
            <w:shd w:val="clear" w:color="auto" w:fill="4C3D8E"/>
            <w:vAlign w:val="center"/>
          </w:tcPr>
          <w:p w:rsidRPr="00394544" w:rsidR="005E0544" w:rsidP="00460D76" w:rsidRDefault="005E0544" w14:paraId="21164A48" w14:textId="19A64644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629" w:type="pct"/>
            <w:shd w:val="clear" w:color="auto" w:fill="4C3D8E"/>
            <w:vAlign w:val="center"/>
          </w:tcPr>
          <w:p w:rsidRPr="00394544" w:rsidR="005E0544" w:rsidP="00460D76" w:rsidRDefault="005E0544" w14:paraId="79A2476B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Required</w:t>
            </w:r>
          </w:p>
          <w:p w:rsidRPr="00394544" w:rsidR="005E0544" w:rsidP="00460D76" w:rsidRDefault="005E0544" w14:paraId="193763A8" w14:textId="619ADDE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or Elective</w:t>
            </w:r>
          </w:p>
        </w:tc>
        <w:tc>
          <w:tcPr>
            <w:tcW w:w="600" w:type="pct"/>
            <w:shd w:val="clear" w:color="auto" w:fill="4C3D8E"/>
            <w:vAlign w:val="center"/>
          </w:tcPr>
          <w:p w:rsidRPr="00394544" w:rsidR="005E0544" w:rsidP="00460D76" w:rsidRDefault="005E0544" w14:paraId="4E320636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Pre-Requisite</w:t>
            </w:r>
          </w:p>
          <w:p w:rsidRPr="00394544" w:rsidR="005E0544" w:rsidP="00460D76" w:rsidRDefault="005E0544" w14:paraId="7CF6EDFB" w14:textId="7025165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ourses</w:t>
            </w:r>
          </w:p>
        </w:tc>
        <w:tc>
          <w:tcPr>
            <w:tcW w:w="511" w:type="pct"/>
            <w:shd w:val="clear" w:color="auto" w:fill="4C3D8E"/>
            <w:vAlign w:val="center"/>
          </w:tcPr>
          <w:p w:rsidRPr="00394544" w:rsidR="005E0544" w:rsidP="00460D76" w:rsidRDefault="005E0544" w14:paraId="7EF02A13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redit</w:t>
            </w:r>
          </w:p>
          <w:p w:rsidRPr="00394544" w:rsidR="005E0544" w:rsidP="00460D76" w:rsidRDefault="005E0544" w14:paraId="2814C11A" w14:textId="5E8B0825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Hours</w:t>
            </w:r>
          </w:p>
        </w:tc>
        <w:tc>
          <w:tcPr>
            <w:tcW w:w="763" w:type="pct"/>
            <w:shd w:val="clear" w:color="auto" w:fill="4C3D8E"/>
            <w:vAlign w:val="center"/>
          </w:tcPr>
          <w:p w:rsidRPr="00D96093" w:rsidR="005E0544" w:rsidP="00460D76" w:rsidRDefault="005E0544" w14:paraId="08A3DD7B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Type of requirements</w:t>
            </w:r>
          </w:p>
          <w:p w:rsidRPr="00D96093" w:rsidR="005E0544" w:rsidP="00460D76" w:rsidRDefault="005E0544" w14:paraId="34F6BDB6" w14:textId="0F5CC33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(Institution, College</w:t>
            </w:r>
            <w:r w:rsidRPr="00D96093" w:rsidR="00C12822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,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or </w:t>
            </w:r>
            <w:r w:rsidRPr="00D96093" w:rsidR="005C3BB5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Program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Pr="00394544" w:rsidR="004F50F1" w:rsidTr="00797A16" w14:paraId="1F5B2693" w14:textId="77777777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:rsidRPr="00394544" w:rsidR="005E0544" w:rsidP="00460D76" w:rsidRDefault="005E0544" w14:paraId="6A5A0ADA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:rsidRPr="00394544" w:rsidR="00256F95" w:rsidP="00460D76" w:rsidRDefault="00256F95" w14:paraId="47249104" w14:textId="009189A4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256F95" w:rsidP="00394544" w:rsidRDefault="00256F95" w14:paraId="60DC23D0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256F95" w:rsidP="00394544" w:rsidRDefault="00256F95" w14:paraId="7856C8D6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256F95" w:rsidP="00394544" w:rsidRDefault="00256F95" w14:paraId="3463B79F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256F95" w:rsidP="00394544" w:rsidRDefault="00256F95" w14:paraId="70882E98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256F95" w:rsidP="00394544" w:rsidRDefault="00256F95" w14:paraId="33706346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256F95" w:rsidP="00394544" w:rsidRDefault="00256F95" w14:paraId="799D3730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55D09B87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06E38BE1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256F95" w:rsidP="00394544" w:rsidRDefault="00256F95" w14:paraId="6279EC3C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256F95" w:rsidP="00394544" w:rsidRDefault="00256F95" w14:paraId="7A68AE28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256F95" w:rsidP="00394544" w:rsidRDefault="00256F95" w14:paraId="1CEE381C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256F95" w:rsidP="00394544" w:rsidRDefault="00256F95" w14:paraId="79EB3C25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256F95" w:rsidP="00394544" w:rsidRDefault="00256F95" w14:paraId="506F5D90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256F95" w:rsidP="00394544" w:rsidRDefault="00256F95" w14:paraId="5B653C8C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6EA08D5A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3EEB6DA0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256F95" w:rsidP="00394544" w:rsidRDefault="00256F95" w14:paraId="68D955F5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256F95" w:rsidP="00394544" w:rsidRDefault="00256F95" w14:paraId="74C3991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256F95" w:rsidP="00394544" w:rsidRDefault="00256F95" w14:paraId="0ED5796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256F95" w:rsidP="00394544" w:rsidRDefault="00256F95" w14:paraId="2E9E265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256F95" w:rsidP="00394544" w:rsidRDefault="00256F95" w14:paraId="04311ED0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256F95" w:rsidP="00394544" w:rsidRDefault="00256F95" w14:paraId="6B77D12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6F161FAB" w14:textId="77777777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:rsidRPr="00394544" w:rsidR="005E0544" w:rsidP="00460D76" w:rsidRDefault="005E0544" w14:paraId="3179C715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:rsidRPr="00394544" w:rsidR="00256F95" w:rsidP="00460D76" w:rsidRDefault="00256F95" w14:paraId="76FCA5B7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256F95" w:rsidP="00394544" w:rsidRDefault="00256F95" w14:paraId="556E5B82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256F95" w:rsidP="00394544" w:rsidRDefault="00256F95" w14:paraId="05B97826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256F95" w:rsidP="00394544" w:rsidRDefault="00256F95" w14:paraId="37430F30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256F95" w:rsidP="00394544" w:rsidRDefault="00256F95" w14:paraId="22AA85EC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256F95" w:rsidP="00394544" w:rsidRDefault="00256F95" w14:paraId="02E06E47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256F95" w:rsidP="00394544" w:rsidRDefault="00256F95" w14:paraId="76F34E77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667CEBA5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3EC9DE61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256F95" w:rsidP="00394544" w:rsidRDefault="00256F95" w14:paraId="6165016F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256F95" w:rsidP="00394544" w:rsidRDefault="00256F95" w14:paraId="7AF4E320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256F95" w:rsidP="00394544" w:rsidRDefault="00256F95" w14:paraId="1FBA40BB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256F95" w:rsidP="00394544" w:rsidRDefault="00256F95" w14:paraId="47521462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256F95" w:rsidP="00394544" w:rsidRDefault="00256F95" w14:paraId="32E4D44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256F95" w:rsidP="00394544" w:rsidRDefault="00256F95" w14:paraId="0FAFCDF5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1CD674BF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61690942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256F95" w:rsidP="00394544" w:rsidRDefault="00256F95" w14:paraId="15950D89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256F95" w:rsidP="00394544" w:rsidRDefault="00256F95" w14:paraId="1234EB1B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256F95" w:rsidP="00394544" w:rsidRDefault="00256F95" w14:paraId="132C3657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256F95" w:rsidP="00394544" w:rsidRDefault="00256F95" w14:paraId="222D5EA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256F95" w:rsidP="00394544" w:rsidRDefault="00256F95" w14:paraId="41960018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256F95" w:rsidP="00394544" w:rsidRDefault="00256F95" w14:paraId="328E6C1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3F05D19D" w14:textId="77777777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:rsidRPr="00394544" w:rsidR="005E0544" w:rsidP="00460D76" w:rsidRDefault="005E0544" w14:paraId="27D730D8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:rsidRPr="00394544" w:rsidR="00256F95" w:rsidP="00460D76" w:rsidRDefault="00256F95" w14:paraId="20AF3EF5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256F95" w:rsidP="00394544" w:rsidRDefault="00256F95" w14:paraId="7E0F04B5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256F95" w:rsidP="00394544" w:rsidRDefault="00256F95" w14:paraId="21348D7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256F95" w:rsidP="00394544" w:rsidRDefault="00256F95" w14:paraId="7822DAE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256F95" w:rsidP="00394544" w:rsidRDefault="00256F95" w14:paraId="6C359CBF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256F95" w:rsidP="00394544" w:rsidRDefault="00256F95" w14:paraId="5FCB45E5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256F95" w:rsidP="00394544" w:rsidRDefault="00256F95" w14:paraId="14453B6F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730B00C7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5D474807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256F95" w:rsidP="00394544" w:rsidRDefault="00256F95" w14:paraId="12A3262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256F95" w:rsidP="00394544" w:rsidRDefault="00256F95" w14:paraId="17FACE48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256F95" w:rsidP="00394544" w:rsidRDefault="00256F95" w14:paraId="0BC8512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256F95" w:rsidP="00394544" w:rsidRDefault="00256F95" w14:paraId="1EDE63CB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256F95" w:rsidP="00394544" w:rsidRDefault="00256F95" w14:paraId="54A72AA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256F95" w:rsidP="00394544" w:rsidRDefault="00256F95" w14:paraId="2C1D171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68F22E0B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0829BA13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256F95" w:rsidP="00394544" w:rsidRDefault="00256F95" w14:paraId="43D40E0B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256F95" w:rsidP="00394544" w:rsidRDefault="00256F95" w14:paraId="392B9D1B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256F95" w:rsidP="00394544" w:rsidRDefault="00256F95" w14:paraId="5936D7D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256F95" w:rsidP="00394544" w:rsidRDefault="00256F95" w14:paraId="28044F4B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256F95" w:rsidP="00394544" w:rsidRDefault="00256F95" w14:paraId="4862BC7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256F95" w:rsidP="00394544" w:rsidRDefault="00256F95" w14:paraId="0EE4573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4E2D64AD" w14:textId="77777777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:rsidRPr="00394544" w:rsidR="005E0544" w:rsidP="00460D76" w:rsidRDefault="005E0544" w14:paraId="05799B80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:rsidRPr="00394544" w:rsidR="00256F95" w:rsidP="00460D76" w:rsidRDefault="00256F95" w14:paraId="1FB10781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256F95" w:rsidP="00394544" w:rsidRDefault="00256F95" w14:paraId="6579A266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256F95" w:rsidP="00394544" w:rsidRDefault="00256F95" w14:paraId="06580849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256F95" w:rsidP="00394544" w:rsidRDefault="00256F95" w14:paraId="7A429B3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256F95" w:rsidP="00394544" w:rsidRDefault="00256F95" w14:paraId="68490D0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256F95" w:rsidP="00394544" w:rsidRDefault="00256F95" w14:paraId="5586B2F8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256F95" w:rsidP="00394544" w:rsidRDefault="00256F95" w14:paraId="2B8CA89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2AA4749F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3E7C324A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256F95" w:rsidP="00394544" w:rsidRDefault="00256F95" w14:paraId="3DA21ADF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256F95" w:rsidP="00394544" w:rsidRDefault="00256F95" w14:paraId="0EEDBCA0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256F95" w:rsidP="00394544" w:rsidRDefault="00256F95" w14:paraId="5169F0E9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256F95" w:rsidP="00394544" w:rsidRDefault="00256F95" w14:paraId="684BE99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256F95" w:rsidP="00394544" w:rsidRDefault="00256F95" w14:paraId="434E3D79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256F95" w:rsidP="00394544" w:rsidRDefault="00256F95" w14:paraId="2B991417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2433FE71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021ACF6F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256F95" w:rsidP="00394544" w:rsidRDefault="00256F95" w14:paraId="5994765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256F95" w:rsidP="00394544" w:rsidRDefault="00256F95" w14:paraId="2F8DD1F6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256F95" w:rsidP="00394544" w:rsidRDefault="00256F95" w14:paraId="6EBCA4B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256F95" w:rsidP="00394544" w:rsidRDefault="00256F95" w14:paraId="56087605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256F95" w:rsidP="00394544" w:rsidRDefault="00256F95" w14:paraId="1DA480C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256F95" w:rsidP="00394544" w:rsidRDefault="00256F95" w14:paraId="4AEDE9E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71AFEB46" w14:textId="77777777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:rsidRPr="00394544" w:rsidR="005E0544" w:rsidP="00460D76" w:rsidRDefault="005E0544" w14:paraId="254F267D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:rsidRPr="00394544" w:rsidR="00256F95" w:rsidP="00460D76" w:rsidRDefault="00173939" w14:paraId="316539DF" w14:textId="7187C76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256F95" w:rsidP="00394544" w:rsidRDefault="00256F95" w14:paraId="1369FE3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256F95" w:rsidP="00394544" w:rsidRDefault="00256F95" w14:paraId="6449AA5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256F95" w:rsidP="00394544" w:rsidRDefault="00256F95" w14:paraId="7919A8B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256F95" w:rsidP="00394544" w:rsidRDefault="00256F95" w14:paraId="6869989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256F95" w:rsidP="00394544" w:rsidRDefault="00256F95" w14:paraId="3610CB3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256F95" w:rsidP="00394544" w:rsidRDefault="00256F95" w14:paraId="3D51442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07EAFCF0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04E1C03D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256F95" w:rsidP="00394544" w:rsidRDefault="00256F95" w14:paraId="63989589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256F95" w:rsidP="00394544" w:rsidRDefault="00256F95" w14:paraId="6FAD9D8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256F95" w:rsidP="00394544" w:rsidRDefault="00256F95" w14:paraId="72805DE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256F95" w:rsidP="00394544" w:rsidRDefault="00256F95" w14:paraId="419FC42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256F95" w:rsidP="00394544" w:rsidRDefault="00256F95" w14:paraId="2936016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256F95" w:rsidP="00394544" w:rsidRDefault="00256F95" w14:paraId="17E0034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4F50F1" w:rsidTr="00797A16" w14:paraId="196E74E3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256F95" w:rsidP="00460D76" w:rsidRDefault="00256F95" w14:paraId="5CF62880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256F95" w:rsidP="00394544" w:rsidRDefault="00256F95" w14:paraId="6A7CA1DF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256F95" w:rsidP="00394544" w:rsidRDefault="00256F95" w14:paraId="4A5ACD0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256F95" w:rsidP="00394544" w:rsidRDefault="00256F95" w14:paraId="1877E69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256F95" w:rsidP="00394544" w:rsidRDefault="00256F95" w14:paraId="4AD654BF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AD6A40" w:rsidP="00394544" w:rsidRDefault="00AD6A40" w14:paraId="1B7E0313" w14:textId="53A9104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AD6A40" w:rsidP="00394544" w:rsidRDefault="00AD6A40" w14:paraId="4C48A1A8" w14:textId="226BB96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AF5CE4" w:rsidTr="00797A16" w14:paraId="5075886C" w14:textId="77777777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:rsidRPr="00394544" w:rsidR="00AF5CE4" w:rsidP="00460D76" w:rsidRDefault="00AF5CE4" w14:paraId="3A25161B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:rsidRPr="00394544" w:rsidR="00AF5CE4" w:rsidP="00460D76" w:rsidRDefault="00AF5CE4" w14:paraId="6C2A60BB" w14:textId="603DF753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AF5CE4" w:rsidP="00394544" w:rsidRDefault="00AF5CE4" w14:paraId="30CDD222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AF5CE4" w:rsidP="00394544" w:rsidRDefault="00AF5CE4" w14:paraId="630320E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AF5CE4" w:rsidP="00394544" w:rsidRDefault="00AF5CE4" w14:paraId="0A12A48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AF5CE4" w:rsidP="00394544" w:rsidRDefault="00AF5CE4" w14:paraId="083F6C26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AF5CE4" w:rsidP="00394544" w:rsidRDefault="00AF5CE4" w14:paraId="0424A6C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AF5CE4" w:rsidP="00394544" w:rsidRDefault="00AF5CE4" w14:paraId="0D1DEF6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AF5CE4" w:rsidTr="00797A16" w14:paraId="556E8541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AF5CE4" w:rsidP="00460D76" w:rsidRDefault="00AF5CE4" w14:paraId="6E78F2B5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AF5CE4" w:rsidP="00394544" w:rsidRDefault="00AF5CE4" w14:paraId="3103FE45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AF5CE4" w:rsidP="00394544" w:rsidRDefault="00AF5CE4" w14:paraId="013E61E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AF5CE4" w:rsidP="00394544" w:rsidRDefault="00AF5CE4" w14:paraId="513F982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AF5CE4" w:rsidP="00394544" w:rsidRDefault="00AF5CE4" w14:paraId="0FBD5FA6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AF5CE4" w:rsidP="00394544" w:rsidRDefault="00AF5CE4" w14:paraId="6F0B20D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AF5CE4" w:rsidP="00394544" w:rsidRDefault="00AF5CE4" w14:paraId="18F6F700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AF5CE4" w:rsidTr="00797A16" w14:paraId="1D1ED8FE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AF5CE4" w:rsidP="00460D76" w:rsidRDefault="00AF5CE4" w14:paraId="6C66C45D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AF5CE4" w:rsidP="00394544" w:rsidRDefault="00AF5CE4" w14:paraId="3D88212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AF5CE4" w:rsidP="00394544" w:rsidRDefault="00AF5CE4" w14:paraId="2A6C379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AF5CE4" w:rsidP="00394544" w:rsidRDefault="00AF5CE4" w14:paraId="149CBF8C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AF5CE4" w:rsidP="00394544" w:rsidRDefault="00AF5CE4" w14:paraId="5C6D19B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AF5CE4" w:rsidP="00394544" w:rsidRDefault="00AF5CE4" w14:paraId="6080D36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AF5CE4" w:rsidP="00394544" w:rsidRDefault="00AF5CE4" w14:paraId="493BFB27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AF5CE4" w:rsidTr="00797A16" w14:paraId="0EFEA148" w14:textId="77777777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:rsidRPr="00394544" w:rsidR="00AF5CE4" w:rsidP="00460D76" w:rsidRDefault="00AF5CE4" w14:paraId="09AA6691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Level</w:t>
            </w:r>
          </w:p>
          <w:p w:rsidRPr="00394544" w:rsidR="00AF5CE4" w:rsidP="00460D76" w:rsidRDefault="00AF5CE4" w14:paraId="1F9F4EE1" w14:textId="460ABB7C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AF5CE4" w:rsidP="00394544" w:rsidRDefault="00AF5CE4" w14:paraId="3DA1C1E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AF5CE4" w:rsidP="00394544" w:rsidRDefault="00AF5CE4" w14:paraId="01980B7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AF5CE4" w:rsidP="00394544" w:rsidRDefault="00AF5CE4" w14:paraId="40FD951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AF5CE4" w:rsidP="00394544" w:rsidRDefault="00AF5CE4" w14:paraId="5B4CCB80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AF5CE4" w:rsidP="00394544" w:rsidRDefault="00AF5CE4" w14:paraId="2C27CB6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AF5CE4" w:rsidP="00394544" w:rsidRDefault="00AF5CE4" w14:paraId="0DB25F4C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AF5CE4" w:rsidTr="00797A16" w14:paraId="2346AAAB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AF5CE4" w:rsidP="00460D76" w:rsidRDefault="00AF5CE4" w14:paraId="131756DA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AF5CE4" w:rsidP="00394544" w:rsidRDefault="00AF5CE4" w14:paraId="016BAC09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AF5CE4" w:rsidP="00394544" w:rsidRDefault="00AF5CE4" w14:paraId="1AB389A6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AF5CE4" w:rsidP="00394544" w:rsidRDefault="00AF5CE4" w14:paraId="74B4578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AF5CE4" w:rsidP="00394544" w:rsidRDefault="00AF5CE4" w14:paraId="458DF007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AF5CE4" w:rsidP="00394544" w:rsidRDefault="00AF5CE4" w14:paraId="713E1E06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AF5CE4" w:rsidP="00394544" w:rsidRDefault="00AF5CE4" w14:paraId="7712B21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AF5CE4" w:rsidTr="00797A16" w14:paraId="071A0934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AF5CE4" w:rsidP="00460D76" w:rsidRDefault="00AF5CE4" w14:paraId="46C65A9B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AF5CE4" w:rsidP="00394544" w:rsidRDefault="00AF5CE4" w14:paraId="428EC1C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AF5CE4" w:rsidP="00394544" w:rsidRDefault="00AF5CE4" w14:paraId="79ADB8F9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AF5CE4" w:rsidP="00394544" w:rsidRDefault="00AF5CE4" w14:paraId="189E310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AF5CE4" w:rsidP="00394544" w:rsidRDefault="00AF5CE4" w14:paraId="07CC9EA9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AF5CE4" w:rsidP="00394544" w:rsidRDefault="00AF5CE4" w14:paraId="4FEF723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AF5CE4" w:rsidP="00394544" w:rsidRDefault="00AF5CE4" w14:paraId="2FFC8F8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AF5CE4" w:rsidTr="00797A16" w14:paraId="0E935E50" w14:textId="77777777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:rsidRPr="00394544" w:rsidR="00AF5CE4" w:rsidP="00460D76" w:rsidRDefault="00AF5CE4" w14:paraId="7F486CB1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:rsidRPr="00394544" w:rsidR="00AF5CE4" w:rsidP="00460D76" w:rsidRDefault="00AF5CE4" w14:paraId="08A3E7E2" w14:textId="43CB015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AF5CE4" w:rsidP="00394544" w:rsidRDefault="00AF5CE4" w14:paraId="130372B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AF5CE4" w:rsidP="00394544" w:rsidRDefault="00AF5CE4" w14:paraId="06539C8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AF5CE4" w:rsidP="00394544" w:rsidRDefault="00AF5CE4" w14:paraId="50A80782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AF5CE4" w:rsidP="00394544" w:rsidRDefault="00AF5CE4" w14:paraId="5934EFB9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AF5CE4" w:rsidP="00394544" w:rsidRDefault="00AF5CE4" w14:paraId="5EDD82D1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AF5CE4" w:rsidP="00394544" w:rsidRDefault="00AF5CE4" w14:paraId="72F07A5E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AF5CE4" w:rsidTr="00797A16" w14:paraId="57FD0427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AF5CE4" w:rsidP="00460D76" w:rsidRDefault="00AF5CE4" w14:paraId="4E965AC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:rsidRPr="00394544" w:rsidR="00AF5CE4" w:rsidP="00394544" w:rsidRDefault="00AF5CE4" w14:paraId="7924EB4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:rsidRPr="00394544" w:rsidR="00AF5CE4" w:rsidP="00394544" w:rsidRDefault="00AF5CE4" w14:paraId="18627648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:rsidRPr="00394544" w:rsidR="00AF5CE4" w:rsidP="00394544" w:rsidRDefault="00AF5CE4" w14:paraId="14607543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:rsidRPr="00394544" w:rsidR="00AF5CE4" w:rsidP="00394544" w:rsidRDefault="00AF5CE4" w14:paraId="537F3B4B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:rsidRPr="00394544" w:rsidR="00AF5CE4" w:rsidP="00394544" w:rsidRDefault="00AF5CE4" w14:paraId="53128FA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:rsidRPr="00394544" w:rsidR="00AF5CE4" w:rsidP="00394544" w:rsidRDefault="00AF5CE4" w14:paraId="0A1EBB1D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Pr="00394544" w:rsidR="00AF5CE4" w:rsidTr="00797A16" w14:paraId="46EED32E" w14:textId="77777777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:rsidRPr="00394544" w:rsidR="00AF5CE4" w:rsidP="00460D76" w:rsidRDefault="00AF5CE4" w14:paraId="38FFAD3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:rsidRPr="00394544" w:rsidR="00AF5CE4" w:rsidP="00394544" w:rsidRDefault="00AF5CE4" w14:paraId="43A4683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:rsidRPr="00394544" w:rsidR="00AF5CE4" w:rsidP="00394544" w:rsidRDefault="00AF5CE4" w14:paraId="153F45BA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:rsidRPr="00394544" w:rsidR="00AF5CE4" w:rsidP="00394544" w:rsidRDefault="00AF5CE4" w14:paraId="37629D14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:rsidRPr="00394544" w:rsidR="00AF5CE4" w:rsidP="00394544" w:rsidRDefault="00AF5CE4" w14:paraId="5D30DE0F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:rsidRPr="00394544" w:rsidR="00AF5CE4" w:rsidP="00394544" w:rsidRDefault="00AF5CE4" w14:paraId="36C3BE77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:rsidRPr="00394544" w:rsidR="00AF5CE4" w:rsidP="00394544" w:rsidRDefault="00AF5CE4" w14:paraId="0E6EACFB" w14:textId="77777777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Pr="009D5A12" w:rsidR="005E0544" w:rsidP="00460D76" w:rsidRDefault="005E0544" w14:paraId="781DDE4C" w14:textId="569F23B2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525252" w:themeColor="accent3" w:themeShade="80"/>
          <w:sz w:val="20"/>
          <w:szCs w:val="20"/>
        </w:rPr>
      </w:pPr>
      <w:r w:rsidRPr="009D5A12">
        <w:rPr>
          <w:rFonts w:cstheme="minorHAnsi"/>
          <w:color w:val="C00000"/>
          <w:sz w:val="20"/>
          <w:szCs w:val="20"/>
          <w:rtl/>
        </w:rPr>
        <w:t>*</w:t>
      </w:r>
      <w:r w:rsidRPr="009D5A12" w:rsidR="006F1689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>Include additional levels</w:t>
      </w:r>
      <w:r w:rsidRPr="009D5A12" w:rsidR="00DB2A04">
        <w:rPr>
          <w:rFonts w:cstheme="minorHAnsi"/>
          <w:color w:val="525252" w:themeColor="accent3" w:themeShade="80"/>
          <w:sz w:val="20"/>
          <w:szCs w:val="20"/>
        </w:rPr>
        <w:t xml:space="preserve"> (for three semesters option or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 if needed</w:t>
      </w:r>
      <w:r w:rsidR="0002624A">
        <w:rPr>
          <w:rFonts w:cstheme="minorHAnsi"/>
          <w:color w:val="525252" w:themeColor="accent3" w:themeShade="80"/>
          <w:sz w:val="20"/>
          <w:szCs w:val="20"/>
        </w:rPr>
        <w:t>)</w:t>
      </w:r>
      <w:r w:rsidRPr="009D5A12" w:rsidR="006F1689">
        <w:rPr>
          <w:rFonts w:cstheme="minorHAnsi"/>
          <w:color w:val="525252" w:themeColor="accent3" w:themeShade="80"/>
          <w:sz w:val="20"/>
          <w:szCs w:val="20"/>
        </w:rPr>
        <w:t>.</w:t>
      </w:r>
    </w:p>
    <w:p w:rsidRPr="009D5A12" w:rsidR="00173939" w:rsidP="00460D76" w:rsidRDefault="005E0544" w14:paraId="0182CF12" w14:textId="4E56A8FB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  <w:r w:rsidRPr="009D5A12">
        <w:rPr>
          <w:rFonts w:cstheme="minorHAnsi"/>
          <w:color w:val="C00000"/>
          <w:sz w:val="20"/>
          <w:szCs w:val="20"/>
          <w:rtl/>
        </w:rPr>
        <w:t>**</w:t>
      </w:r>
      <w:r w:rsidRPr="009D5A12" w:rsidR="006F1689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Add a table for </w:t>
      </w:r>
      <w:r w:rsidRPr="009D5A12" w:rsidR="0045485F">
        <w:rPr>
          <w:rFonts w:cstheme="minorHAnsi"/>
          <w:color w:val="525252" w:themeColor="accent3" w:themeShade="80"/>
          <w:sz w:val="20"/>
          <w:szCs w:val="20"/>
        </w:rPr>
        <w:t>the courses of each track (if any)</w:t>
      </w:r>
    </w:p>
    <w:p w:rsidRPr="00D96093" w:rsidR="00D4307F" w:rsidP="00460D76" w:rsidRDefault="00131282" w14:paraId="1FD2C0B7" w14:textId="5D9F7408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3</w:t>
      </w:r>
      <w:r w:rsidRPr="00D96093" w:rsidR="00C036E6">
        <w:rPr>
          <w:rFonts w:cstheme="minorHAnsi"/>
          <w:b/>
          <w:bCs/>
          <w:color w:val="52B5C2"/>
          <w:sz w:val="28"/>
          <w:szCs w:val="28"/>
          <w:lang w:bidi="ar-YE"/>
        </w:rPr>
        <w:t>. Course Specifications</w:t>
      </w:r>
      <w:r w:rsidRPr="00D96093" w:rsidR="00D4307F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:rsidRPr="00017E91" w:rsidR="00CB11A3" w:rsidP="00460D76" w:rsidRDefault="00C036E6" w14:paraId="349B2BB0" w14:textId="77020B1B">
      <w:pPr>
        <w:ind w:right="43"/>
        <w:jc w:val="both"/>
        <w:rPr>
          <w:rFonts w:cstheme="minorHAnsi"/>
        </w:rPr>
      </w:pPr>
      <w:r w:rsidRPr="00017E91">
        <w:rPr>
          <w:rFonts w:cstheme="minorHAnsi"/>
        </w:rPr>
        <w:t>Insert hyperlink for all course specifications using NCAAA template</w:t>
      </w:r>
      <w:r w:rsidRPr="00017E91" w:rsidR="00DB2A04">
        <w:rPr>
          <w:rFonts w:cstheme="minorHAnsi"/>
        </w:rPr>
        <w:t xml:space="preserve"> (T-10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D96093" w:rsidR="00D96093" w:rsidTr="00D96093" w14:paraId="4D474B71" w14:textId="77777777">
        <w:tc>
          <w:tcPr>
            <w:tcW w:w="9628" w:type="dxa"/>
          </w:tcPr>
          <w:p w:rsidRPr="00D96093" w:rsidR="00D96093" w:rsidP="00D96093" w:rsidRDefault="00D96093" w14:paraId="38BD3281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017E91" w:rsidP="00460D76" w:rsidRDefault="00017E91" w14:paraId="74725181" w14:textId="7777777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:rsidRPr="00D96093" w:rsidR="008306EB" w:rsidP="00460D76" w:rsidRDefault="00131282" w14:paraId="5F6F63C7" w14:textId="0B37BDA0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4</w:t>
      </w:r>
      <w:r w:rsidRPr="00D96093" w:rsidR="00C036E6">
        <w:rPr>
          <w:rFonts w:cstheme="minorHAnsi"/>
          <w:b/>
          <w:bCs/>
          <w:color w:val="52B5C2"/>
          <w:sz w:val="28"/>
          <w:szCs w:val="28"/>
          <w:lang w:bidi="ar-YE"/>
        </w:rPr>
        <w:t>. Program learning Outcomes Mapping Matrix</w:t>
      </w:r>
      <w:r w:rsidRPr="00D96093" w:rsidR="008306EB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:rsidRPr="00017E91" w:rsidR="008306EB" w:rsidRDefault="00C036E6" w14:paraId="4F53BD5B" w14:textId="0F5E849E">
      <w:pPr>
        <w:ind w:right="43"/>
        <w:jc w:val="lowKashida"/>
        <w:rPr>
          <w:rFonts w:cstheme="minorHAnsi"/>
          <w:sz w:val="20"/>
          <w:szCs w:val="20"/>
        </w:rPr>
      </w:pPr>
      <w:r w:rsidRPr="00017E91">
        <w:rPr>
          <w:rFonts w:cstheme="minorHAnsi"/>
          <w:sz w:val="20"/>
          <w:szCs w:val="20"/>
          <w:lang w:bidi="ar-EG"/>
        </w:rPr>
        <w:t>Align the program learning outcomes with program courses</w:t>
      </w:r>
      <w:r w:rsidR="001A66D2">
        <w:rPr>
          <w:rFonts w:cstheme="minorHAnsi"/>
          <w:sz w:val="20"/>
          <w:szCs w:val="20"/>
          <w:lang w:bidi="ar-EG"/>
        </w:rPr>
        <w:t>'</w:t>
      </w:r>
      <w:r w:rsidRPr="00017E91">
        <w:rPr>
          <w:rFonts w:cstheme="minorHAnsi"/>
          <w:sz w:val="20"/>
          <w:szCs w:val="20"/>
          <w:lang w:bidi="ar-EG"/>
        </w:rPr>
        <w:t xml:space="preserve"> according to the following desired </w:t>
      </w:r>
      <w:r w:rsidR="001A66D2">
        <w:rPr>
          <w:rFonts w:cstheme="minorHAnsi"/>
          <w:sz w:val="20"/>
          <w:szCs w:val="20"/>
          <w:lang w:bidi="ar-EG"/>
        </w:rPr>
        <w:t>performance levels</w:t>
      </w:r>
      <w:r w:rsidRPr="00017E91">
        <w:rPr>
          <w:rFonts w:cstheme="minorHAnsi"/>
          <w:sz w:val="20"/>
          <w:szCs w:val="20"/>
          <w:lang w:bidi="ar-EG"/>
        </w:rPr>
        <w:t xml:space="preserve"> </w:t>
      </w:r>
      <w:r w:rsidRPr="00017E91" w:rsidR="002E20E9">
        <w:rPr>
          <w:rStyle w:val="SubtleEmphasis"/>
          <w:rFonts w:cstheme="minorHAnsi"/>
          <w:color w:val="auto"/>
          <w:sz w:val="20"/>
          <w:szCs w:val="20"/>
        </w:rPr>
        <w:t>(I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 xml:space="preserve"> = Introduced</w:t>
      </w:r>
      <w:r w:rsidRPr="00017E91" w:rsidR="00017E91">
        <w:rPr>
          <w:rStyle w:val="SubtleEmphasis"/>
          <w:rFonts w:cstheme="minorHAnsi"/>
          <w:color w:val="auto"/>
          <w:sz w:val="20"/>
          <w:szCs w:val="20"/>
        </w:rPr>
        <w:t xml:space="preserve"> &amp; 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 xml:space="preserve">P = </w:t>
      </w:r>
      <w:r w:rsidRPr="00017E91" w:rsidR="002E20E9">
        <w:rPr>
          <w:rStyle w:val="SubtleEmphasis"/>
          <w:rFonts w:cstheme="minorHAnsi"/>
          <w:color w:val="auto"/>
          <w:sz w:val="20"/>
          <w:szCs w:val="20"/>
        </w:rPr>
        <w:t>Practiced</w:t>
      </w:r>
      <w:r w:rsidRPr="00017E91" w:rsidR="00017E91">
        <w:rPr>
          <w:rStyle w:val="SubtleEmphasis"/>
          <w:rFonts w:cstheme="minorHAnsi"/>
          <w:color w:val="auto"/>
          <w:sz w:val="20"/>
          <w:szCs w:val="20"/>
        </w:rPr>
        <w:t xml:space="preserve"> &amp; </w:t>
      </w:r>
      <w:r w:rsidRPr="00017E91" w:rsidR="002E20E9">
        <w:rPr>
          <w:rStyle w:val="SubtleEmphasis"/>
          <w:rFonts w:cstheme="minorHAnsi"/>
          <w:color w:val="auto"/>
          <w:sz w:val="20"/>
          <w:szCs w:val="20"/>
        </w:rPr>
        <w:t>M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 xml:space="preserve"> = </w:t>
      </w:r>
      <w:r w:rsidRPr="00017E91" w:rsidR="002E20E9">
        <w:rPr>
          <w:rStyle w:val="SubtleEmphasis"/>
          <w:rFonts w:cstheme="minorHAnsi"/>
          <w:color w:val="auto"/>
          <w:sz w:val="20"/>
          <w:szCs w:val="20"/>
        </w:rPr>
        <w:t>Mastered)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732"/>
        <w:gridCol w:w="734"/>
        <w:gridCol w:w="732"/>
        <w:gridCol w:w="779"/>
        <w:gridCol w:w="732"/>
        <w:gridCol w:w="734"/>
        <w:gridCol w:w="732"/>
        <w:gridCol w:w="781"/>
        <w:gridCol w:w="732"/>
        <w:gridCol w:w="734"/>
        <w:gridCol w:w="805"/>
      </w:tblGrid>
      <w:tr w:rsidRPr="00017E91" w:rsidR="008306EB" w:rsidTr="00017E91" w14:paraId="4F4B569E" w14:textId="77777777">
        <w:trPr>
          <w:cantSplit/>
          <w:trHeight w:val="357"/>
          <w:tblHeader/>
          <w:tblCellSpacing w:w="7" w:type="dxa"/>
          <w:jc w:val="center"/>
        </w:trPr>
        <w:tc>
          <w:tcPr>
            <w:tcW w:w="1384" w:type="dxa"/>
            <w:vMerge w:val="restart"/>
            <w:shd w:val="clear" w:color="auto" w:fill="4C3D8E"/>
            <w:vAlign w:val="center"/>
          </w:tcPr>
          <w:p w:rsidRPr="00017E91" w:rsidR="008306EB" w:rsidP="00460D76" w:rsidRDefault="006114B6" w14:paraId="0F250EEC" w14:textId="12AF8BB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 &amp; No.</w:t>
            </w:r>
          </w:p>
        </w:tc>
        <w:tc>
          <w:tcPr>
            <w:tcW w:w="8206" w:type="dxa"/>
            <w:gridSpan w:val="11"/>
            <w:shd w:val="clear" w:color="auto" w:fill="4C3D8E"/>
            <w:vAlign w:val="center"/>
          </w:tcPr>
          <w:p w:rsidRPr="00017E91" w:rsidR="008306EB" w:rsidP="00460D76" w:rsidRDefault="006114B6" w14:paraId="1BBA25DD" w14:textId="45E5D373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Pr="00017E91" w:rsidR="008306EB" w:rsidTr="00017E91" w14:paraId="6078199C" w14:textId="77777777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:rsidRPr="00017E91" w:rsidR="008306EB" w:rsidP="00460D76" w:rsidRDefault="008306EB" w14:paraId="1846C23E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:rsidRPr="00017E91" w:rsidR="008306EB" w:rsidP="00460D76" w:rsidRDefault="006114B6" w14:paraId="6D968C01" w14:textId="38F572C8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  <w:tc>
          <w:tcPr>
            <w:tcW w:w="2965" w:type="dxa"/>
            <w:gridSpan w:val="4"/>
            <w:shd w:val="clear" w:color="auto" w:fill="52B5C2"/>
            <w:vAlign w:val="center"/>
          </w:tcPr>
          <w:p w:rsidRPr="00017E91" w:rsidR="008306EB" w:rsidP="00460D76" w:rsidRDefault="006114B6" w14:paraId="4385E724" w14:textId="6B695C92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kills</w:t>
            </w:r>
          </w:p>
        </w:tc>
        <w:tc>
          <w:tcPr>
            <w:tcW w:w="2250" w:type="dxa"/>
            <w:gridSpan w:val="3"/>
            <w:shd w:val="clear" w:color="auto" w:fill="52B5C2"/>
            <w:vAlign w:val="center"/>
          </w:tcPr>
          <w:p w:rsidRPr="00017E91" w:rsidR="008306EB" w:rsidP="00460D76" w:rsidRDefault="006114B6" w14:paraId="030135C3" w14:textId="2BF72202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alues, Autonomy, and Responsibility</w:t>
            </w:r>
          </w:p>
        </w:tc>
      </w:tr>
      <w:tr w:rsidRPr="00017E91" w:rsidR="00017E91" w:rsidTr="00017E91" w14:paraId="07E3A86C" w14:textId="77777777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:rsidRPr="00017E91" w:rsidR="006114B6" w:rsidP="00460D76" w:rsidRDefault="006114B6" w14:paraId="7A7B501C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9498CB"/>
            <w:vAlign w:val="center"/>
          </w:tcPr>
          <w:p w:rsidRPr="00017E91" w:rsidR="006114B6" w:rsidP="00460D76" w:rsidRDefault="006114B6" w14:paraId="67BD3C3A" w14:textId="0128ED6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720" w:type="dxa"/>
            <w:shd w:val="clear" w:color="auto" w:fill="9498CB"/>
            <w:vAlign w:val="center"/>
          </w:tcPr>
          <w:p w:rsidRPr="00017E91" w:rsidR="006114B6" w:rsidP="00460D76" w:rsidRDefault="006114B6" w14:paraId="61BC793A" w14:textId="725ADBCA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2</w:t>
            </w:r>
          </w:p>
        </w:tc>
        <w:tc>
          <w:tcPr>
            <w:tcW w:w="718" w:type="dxa"/>
            <w:shd w:val="clear" w:color="auto" w:fill="9498CB"/>
            <w:vAlign w:val="center"/>
          </w:tcPr>
          <w:p w:rsidRPr="00017E91" w:rsidR="006114B6" w:rsidP="00460D76" w:rsidRDefault="006114B6" w14:paraId="16837F17" w14:textId="253741B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3</w:t>
            </w:r>
          </w:p>
        </w:tc>
        <w:tc>
          <w:tcPr>
            <w:tcW w:w="765" w:type="dxa"/>
            <w:shd w:val="clear" w:color="auto" w:fill="9498CB"/>
            <w:vAlign w:val="center"/>
          </w:tcPr>
          <w:p w:rsidRPr="00017E91" w:rsidR="006114B6" w:rsidP="00460D76" w:rsidRDefault="006114B6" w14:paraId="4DAF40BD" w14:textId="6A2934F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:rsidRPr="00017E91" w:rsidR="006114B6" w:rsidP="00460D76" w:rsidRDefault="006114B6" w14:paraId="57537304" w14:textId="18536C3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720" w:type="dxa"/>
            <w:shd w:val="clear" w:color="auto" w:fill="9498CB"/>
            <w:vAlign w:val="center"/>
          </w:tcPr>
          <w:p w:rsidRPr="00017E91" w:rsidR="006114B6" w:rsidP="00460D76" w:rsidRDefault="006114B6" w14:paraId="377050EC" w14:textId="323F9DC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718" w:type="dxa"/>
            <w:shd w:val="clear" w:color="auto" w:fill="9498CB"/>
            <w:vAlign w:val="center"/>
          </w:tcPr>
          <w:p w:rsidRPr="00017E91" w:rsidR="006114B6" w:rsidP="00460D76" w:rsidRDefault="006114B6" w14:paraId="6ADD39DC" w14:textId="06590E55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767" w:type="dxa"/>
            <w:shd w:val="clear" w:color="auto" w:fill="9498CB"/>
            <w:vAlign w:val="center"/>
          </w:tcPr>
          <w:p w:rsidRPr="00017E91" w:rsidR="006114B6" w:rsidP="00460D76" w:rsidRDefault="006114B6" w14:paraId="44019BBE" w14:textId="676820A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:rsidRPr="00017E91" w:rsidR="006114B6" w:rsidP="00460D76" w:rsidRDefault="006114B6" w14:paraId="0CC09461" w14:textId="148FF6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720" w:type="dxa"/>
            <w:shd w:val="clear" w:color="auto" w:fill="9498CB"/>
            <w:vAlign w:val="center"/>
          </w:tcPr>
          <w:p w:rsidRPr="00017E91" w:rsidR="006114B6" w:rsidP="00460D76" w:rsidRDefault="006114B6" w14:paraId="5309043C" w14:textId="61BC59C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784" w:type="dxa"/>
            <w:shd w:val="clear" w:color="auto" w:fill="9498CB"/>
            <w:vAlign w:val="center"/>
          </w:tcPr>
          <w:p w:rsidRPr="00017E91" w:rsidR="006114B6" w:rsidP="00460D76" w:rsidRDefault="006114B6" w14:paraId="1BF45814" w14:textId="5E04D66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-</w:t>
            </w:r>
          </w:p>
        </w:tc>
      </w:tr>
      <w:tr w:rsidRPr="00017E91" w:rsidR="00017E91" w:rsidTr="00017E91" w14:paraId="45D98298" w14:textId="77777777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:rsidRPr="00017E91" w:rsidR="008306EB" w:rsidP="00460D76" w:rsidRDefault="003872F8" w14:paraId="43C0F0B4" w14:textId="5A3D6B40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5BDF0F71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17604B0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642B1160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634674CD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20FBD004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7767E05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6717A22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10B5C0B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27AEE594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7BAA21F9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:rsidRPr="00017E91" w:rsidR="008306EB" w:rsidP="00460D76" w:rsidRDefault="008306EB" w14:paraId="48E64B09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017E91" w:rsidR="00017E91" w:rsidTr="00017E91" w14:paraId="01164334" w14:textId="77777777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:rsidRPr="00017E91" w:rsidR="006114B6" w:rsidP="00460D76" w:rsidRDefault="003872F8" w14:paraId="4473D164" w14:textId="6461C789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2A34D0CE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473B42C1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477CD0BC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1A60A859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09270EF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3A75C8C9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53A4A38E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6E2364E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5EE429AC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721F8745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3E954F76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017E91" w:rsidR="00017E91" w:rsidTr="00017E91" w14:paraId="0C6585A9" w14:textId="77777777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:rsidRPr="00017E91" w:rsidR="006114B6" w:rsidP="00460D76" w:rsidRDefault="003872F8" w14:paraId="4E1CD37E" w14:textId="6A93DD55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42EA6C0E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6402DE0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572CCD94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6CD7937C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2541EB64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6CF0322B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55C1897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7CC37F28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72F21511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4C1F30F9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63A6ADC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017E91" w:rsidR="00017E91" w:rsidTr="00017E91" w14:paraId="5D3A2A5E" w14:textId="77777777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:rsidRPr="00017E91" w:rsidR="006114B6" w:rsidP="00460D76" w:rsidRDefault="003872F8" w14:paraId="2DC55A1F" w14:textId="5E28424B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071F13C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4E4796A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2B6C910A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7F0501D3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7E23E9A5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42C751A8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7394777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21B7FD7A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2A8404DE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25BB806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253AD640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017E91" w:rsidR="00017E91" w:rsidTr="00017E91" w14:paraId="3A912329" w14:textId="77777777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:rsidRPr="00017E91" w:rsidR="006114B6" w:rsidP="00460D76" w:rsidRDefault="003872F8" w14:paraId="1B783F2D" w14:textId="244530E4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6F1C71D1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147624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1A92014E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6E48DA0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7BE271A6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92EE56A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5723F3F0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195235A0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01E00323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09E4F82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011EBD5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017E91" w:rsidR="00017E91" w:rsidTr="00017E91" w14:paraId="189FB72C" w14:textId="77777777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:rsidRPr="00017E91" w:rsidR="006114B6" w:rsidP="00460D76" w:rsidRDefault="003872F8" w14:paraId="6CFEAFD9" w14:textId="5C70C8F5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01AD192A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68AB0126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0358050C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62C6599A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6E684448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3110681B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5D76A7A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2C0A9553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2D0F5AF5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41213F9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33928FB4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017E91" w:rsidR="00017E91" w:rsidTr="00017E91" w14:paraId="7D9189AF" w14:textId="77777777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:rsidRPr="00017E91" w:rsidR="006114B6" w:rsidP="00460D76" w:rsidRDefault="003872F8" w14:paraId="4242D11A" w14:textId="492425B1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185C9C2D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3E039F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C1DC8B3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5DA9456E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41D974F6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4E68DFB4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285ACA2B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E0A9BED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80CB7CD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5AF4121B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60677F75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017E91" w:rsidR="00017E91" w:rsidTr="00017E91" w14:paraId="0E92DF67" w14:textId="77777777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:rsidRPr="00017E91" w:rsidR="006114B6" w:rsidP="00460D76" w:rsidRDefault="003872F8" w14:paraId="2E6E823D" w14:textId="4006A14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6087251E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3BA7CA43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2F07486E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45726081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4FED05B6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5300F095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661A5952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1BE18CC9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36E2C75F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350764E0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:rsidRPr="00017E91" w:rsidR="006114B6" w:rsidP="00460D76" w:rsidRDefault="006114B6" w14:paraId="77B5A549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017E91" w:rsidR="00017E91" w:rsidTr="00017E91" w14:paraId="458755C1" w14:textId="77777777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:rsidRPr="00017E91" w:rsidR="006114B6" w:rsidP="00460D76" w:rsidRDefault="003872F8" w14:paraId="1AC1B08B" w14:textId="60DCBB5D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139E912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453331AD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58058FA4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68645F9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6DB41BF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1A1B317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2360439D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3F0E91BC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2CF9BFE0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0442C168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:rsidRPr="00017E91" w:rsidR="006114B6" w:rsidP="00460D76" w:rsidRDefault="006114B6" w14:paraId="10025BC5" w14:textId="77777777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="00393194" w:rsidRDefault="00C036E6" w14:paraId="249C6092" w14:textId="3812612A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9D5A12">
        <w:rPr>
          <w:rFonts w:cstheme="minorHAnsi"/>
          <w:sz w:val="20"/>
          <w:szCs w:val="20"/>
          <w:rtl/>
        </w:rPr>
        <w:t>*</w:t>
      </w:r>
      <w:r w:rsidRPr="009D5A12">
        <w:rPr>
          <w:rFonts w:cstheme="minorHAnsi"/>
          <w:sz w:val="20"/>
          <w:szCs w:val="20"/>
        </w:rPr>
        <w:t xml:space="preserve"> Add a </w:t>
      </w:r>
      <w:r w:rsidRPr="009D5A12" w:rsidR="0050660E">
        <w:rPr>
          <w:rFonts w:cstheme="minorHAnsi"/>
          <w:sz w:val="20"/>
          <w:szCs w:val="20"/>
        </w:rPr>
        <w:t xml:space="preserve">separate </w:t>
      </w:r>
      <w:r w:rsidRPr="009D5A12">
        <w:rPr>
          <w:rFonts w:cstheme="minorHAnsi"/>
          <w:sz w:val="20"/>
          <w:szCs w:val="20"/>
        </w:rPr>
        <w:t>table for each track (if any).</w:t>
      </w:r>
    </w:p>
    <w:p w:rsidR="00017E91" w:rsidP="00460D76" w:rsidRDefault="00017E91" w14:paraId="37AA9340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:rsidR="00017E91" w:rsidP="00460D76" w:rsidRDefault="00017E91" w14:paraId="152D1627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:rsidRPr="009D5A12" w:rsidR="00017E91" w:rsidP="00460D76" w:rsidRDefault="00017E91" w14:paraId="091C2318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</w:p>
    <w:p w:rsidRPr="00D96093" w:rsidR="00CB1B89" w:rsidP="00D96093" w:rsidRDefault="00CB1B89" w14:paraId="1AAF2705" w14:textId="18134B4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 xml:space="preserve">5. Teaching and learning strategies </w:t>
      </w:r>
      <w:r w:rsidRPr="00D96093" w:rsidR="005E3122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pplied </w:t>
      </w: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to achieve program learning outcomes.</w:t>
      </w:r>
    </w:p>
    <w:p w:rsidRPr="00017E91" w:rsidR="00CB1B89" w:rsidRDefault="00CB1B89" w14:paraId="7CD61FD0" w14:textId="2E6BE50A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teaching and learning strategies </w:t>
      </w:r>
      <w:r w:rsidR="001A66D2">
        <w:rPr>
          <w:rFonts w:cstheme="minorHAnsi"/>
          <w:sz w:val="20"/>
          <w:szCs w:val="20"/>
          <w:lang w:bidi="ar-EG"/>
        </w:rPr>
        <w:t>and curricular and extra-curricular activities adopted to achieve the Program's</w:t>
      </w:r>
      <w:r w:rsidRPr="00017E91">
        <w:rPr>
          <w:rFonts w:cstheme="minorHAnsi"/>
          <w:sz w:val="20"/>
          <w:szCs w:val="20"/>
          <w:lang w:bidi="ar-EG"/>
        </w:rPr>
        <w:t xml:space="preserve"> learning outcomes</w:t>
      </w:r>
      <w:r w:rsidRPr="00017E91" w:rsidR="00696F12">
        <w:rPr>
          <w:rFonts w:cstheme="minorHAnsi"/>
          <w:sz w:val="20"/>
          <w:szCs w:val="20"/>
          <w:lang w:bidi="ar-EG"/>
        </w:rPr>
        <w:t xml:space="preserve"> in all areas</w:t>
      </w:r>
      <w:r w:rsidRPr="00017E91" w:rsidR="009C554F">
        <w:rPr>
          <w:rFonts w:cstheme="minorHAnsi"/>
          <w:sz w:val="20"/>
          <w:szCs w:val="20"/>
          <w:lang w:bidi="ar-EG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017E91" w:rsidTr="00017E91" w14:paraId="5352ADAF" w14:textId="77777777">
        <w:tc>
          <w:tcPr>
            <w:tcW w:w="9628" w:type="dxa"/>
          </w:tcPr>
          <w:p w:rsidR="00017E91" w:rsidP="001055E6" w:rsidRDefault="00017E91" w14:paraId="0FB62E3C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017E91" w:rsidP="001055E6" w:rsidRDefault="00017E91" w14:paraId="5B186E77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Pr="00D96093" w:rsidR="004F50F1" w:rsidP="00460D76" w:rsidRDefault="00173939" w14:paraId="3D8620C5" w14:textId="4E1547B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6</w:t>
      </w:r>
      <w:r w:rsidRPr="00D96093" w:rsidR="00CB1B89">
        <w:rPr>
          <w:rFonts w:cstheme="minorHAnsi"/>
          <w:b/>
          <w:bCs/>
          <w:color w:val="52B5C2"/>
          <w:sz w:val="28"/>
          <w:szCs w:val="28"/>
          <w:lang w:bidi="ar-YE"/>
        </w:rPr>
        <w:t>. Assessment Methods for program learning outcomes.</w:t>
      </w:r>
    </w:p>
    <w:p w:rsidRPr="00017E91" w:rsidR="00CB1B89" w:rsidP="00017E91" w:rsidRDefault="00CB1B89" w14:paraId="2DA36B54" w14:textId="6034D87F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Pr="00017E91" w:rsidR="00C12822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Pr="00017E91" w:rsidR="009C554F">
        <w:rPr>
          <w:rFonts w:cstheme="minorHAnsi"/>
          <w:sz w:val="20"/>
          <w:szCs w:val="20"/>
          <w:lang w:bidi="ar-EG"/>
        </w:rPr>
        <w:t>in all areas.</w:t>
      </w:r>
    </w:p>
    <w:p w:rsidRPr="00017E91" w:rsidR="004F50F1" w:rsidRDefault="00CB1B89" w14:paraId="3FABD138" w14:textId="01AD0B2D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Pr="00017E91" w:rsidR="001A66D2">
        <w:rPr>
          <w:rFonts w:cstheme="minorHAnsi"/>
          <w:sz w:val="20"/>
          <w:szCs w:val="20"/>
          <w:lang w:bidi="ar-EG"/>
        </w:rPr>
        <w:t xml:space="preserve">rogram </w:t>
      </w:r>
      <w:r w:rsidRPr="00017E91">
        <w:rPr>
          <w:rFonts w:cstheme="minorHAnsi"/>
          <w:sz w:val="20"/>
          <w:szCs w:val="20"/>
          <w:lang w:bidi="ar-EG"/>
        </w:rPr>
        <w:t xml:space="preserve">should devise a plan for </w:t>
      </w:r>
      <w:r w:rsidRPr="00017E91" w:rsidR="00B307B1">
        <w:rPr>
          <w:rFonts w:cstheme="minorHAnsi"/>
          <w:sz w:val="20"/>
          <w:szCs w:val="20"/>
          <w:lang w:bidi="ar-EG"/>
        </w:rPr>
        <w:t xml:space="preserve">assessing </w:t>
      </w:r>
      <w:r w:rsidRPr="00017E91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Pr="00017E91" w:rsidR="001223EF">
        <w:rPr>
          <w:rFonts w:cstheme="minorHAnsi"/>
          <w:sz w:val="20"/>
          <w:szCs w:val="20"/>
          <w:lang w:bidi="ar-EG"/>
        </w:rPr>
        <w:t>assessed</w:t>
      </w:r>
      <w:r w:rsidRPr="00017E91">
        <w:rPr>
          <w:rFonts w:cstheme="minorHAnsi"/>
          <w:sz w:val="20"/>
          <w:szCs w:val="20"/>
          <w:lang w:bidi="ar-EG"/>
        </w:rPr>
        <w:t xml:space="preserve"> at least twice in </w:t>
      </w:r>
      <w:r w:rsidRPr="00017E91" w:rsidR="00C12822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bachelor </w:t>
      </w:r>
      <w:r w:rsidRPr="00017E91" w:rsidR="001A66D2">
        <w:rPr>
          <w:rFonts w:cstheme="minorHAnsi"/>
          <w:sz w:val="20"/>
          <w:szCs w:val="20"/>
          <w:lang w:bidi="ar-EG"/>
        </w:rPr>
        <w:t>program</w:t>
      </w:r>
      <w:r w:rsidR="001A66D2">
        <w:rPr>
          <w:rFonts w:cstheme="minorHAnsi"/>
          <w:sz w:val="20"/>
          <w:szCs w:val="20"/>
          <w:lang w:bidi="ar-EG"/>
        </w:rPr>
        <w:t>'</w:t>
      </w:r>
      <w:r w:rsidRPr="00017E91" w:rsidR="001A66D2">
        <w:rPr>
          <w:rFonts w:cstheme="minorHAnsi"/>
          <w:sz w:val="20"/>
          <w:szCs w:val="20"/>
          <w:lang w:bidi="ar-EG"/>
        </w:rPr>
        <w:t xml:space="preserve">s </w:t>
      </w:r>
      <w:r w:rsidRPr="00017E91">
        <w:rPr>
          <w:rFonts w:cstheme="minorHAnsi"/>
          <w:sz w:val="20"/>
          <w:szCs w:val="20"/>
          <w:lang w:bidi="ar-EG"/>
        </w:rPr>
        <w:t xml:space="preserve">cycle and once </w:t>
      </w:r>
      <w:r w:rsidRPr="00017E91" w:rsidR="00B307B1">
        <w:rPr>
          <w:rFonts w:cstheme="minorHAnsi"/>
          <w:sz w:val="20"/>
          <w:szCs w:val="20"/>
          <w:lang w:bidi="ar-EG"/>
        </w:rPr>
        <w:t xml:space="preserve">in </w:t>
      </w:r>
      <w:r w:rsidRPr="00017E91">
        <w:rPr>
          <w:rFonts w:cstheme="minorHAnsi"/>
          <w:sz w:val="20"/>
          <w:szCs w:val="20"/>
          <w:lang w:bidi="ar-EG"/>
        </w:rPr>
        <w:t xml:space="preserve">other </w:t>
      </w:r>
      <w:r w:rsidRPr="00017E91" w:rsidR="00010B0E">
        <w:rPr>
          <w:rFonts w:cstheme="minorHAnsi"/>
          <w:sz w:val="20"/>
          <w:szCs w:val="20"/>
          <w:lang w:bidi="ar-EG"/>
        </w:rPr>
        <w:t>degrees</w:t>
      </w:r>
      <w:r w:rsidRPr="00017E91">
        <w:rPr>
          <w:rFonts w:cstheme="minorHAnsi"/>
          <w:sz w:val="20"/>
          <w:szCs w:val="20"/>
          <w:lang w:bidi="ar-EG"/>
        </w:rPr>
        <w:t>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017E91" w:rsidTr="00017E91" w14:paraId="0DD79C17" w14:textId="77777777">
        <w:tc>
          <w:tcPr>
            <w:tcW w:w="9628" w:type="dxa"/>
          </w:tcPr>
          <w:p w:rsidR="00017E91" w:rsidP="001055E6" w:rsidRDefault="00017E91" w14:paraId="598145B3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017E91" w:rsidP="001055E6" w:rsidRDefault="00017E91" w14:paraId="4F5BBFBD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017E91" w:rsidP="00017E91" w:rsidRDefault="00017E91" w14:paraId="3D434A2C" w14:textId="77777777">
      <w:pPr>
        <w:ind w:right="43"/>
        <w:jc w:val="both"/>
        <w:rPr>
          <w:rFonts w:cstheme="minorHAnsi"/>
        </w:rPr>
      </w:pPr>
    </w:p>
    <w:p w:rsidRPr="009D5A12" w:rsidR="00A12CEF" w:rsidP="00460D76" w:rsidRDefault="00A12CEF" w14:paraId="18C08191" w14:textId="4F408515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name="_Ref115687737" w:id="7"/>
      <w:bookmarkStart w:name="_Toc135831675" w:id="8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. Student Admission and Support:</w:t>
      </w:r>
      <w:bookmarkEnd w:id="7"/>
      <w:bookmarkEnd w:id="8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:rsidRPr="00017E91" w:rsidR="003A4ABD" w:rsidP="00460D76" w:rsidRDefault="00A12CEF" w14:paraId="2DFA79C4" w14:textId="74E8FC3A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Student Admission Requireme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017E91" w:rsidTr="001055E6" w14:paraId="5BA6089B" w14:textId="77777777">
        <w:tc>
          <w:tcPr>
            <w:tcW w:w="9628" w:type="dxa"/>
          </w:tcPr>
          <w:p w:rsidR="00017E91" w:rsidP="001055E6" w:rsidRDefault="00017E91" w14:paraId="503AFADD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017E91" w:rsidP="001055E6" w:rsidRDefault="00017E91" w14:paraId="01B6C4BC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Pr="00017E91" w:rsidR="00A12CEF" w:rsidP="00460D76" w:rsidRDefault="00A12CEF" w14:paraId="19488364" w14:textId="7C158A4C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Guidance and Orientation Programs for New Students</w:t>
      </w:r>
    </w:p>
    <w:p w:rsidRPr="00017E91" w:rsidR="00A12CEF" w:rsidRDefault="00A12CEF" w14:paraId="61678D4E" w14:textId="66925C24">
      <w:pPr>
        <w:ind w:right="43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Pr="00017E91" w:rsidR="00C12822">
        <w:rPr>
          <w:rFonts w:cstheme="minorHAnsi"/>
          <w:sz w:val="20"/>
          <w:szCs w:val="20"/>
          <w:lang w:bidi="ar-EG"/>
        </w:rPr>
        <w:t xml:space="preserve">Include </w:t>
      </w:r>
      <w:r w:rsidRPr="00017E91" w:rsidR="001223EF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</w:t>
      </w:r>
      <w:r w:rsidRPr="00017E91">
        <w:rPr>
          <w:rFonts w:cstheme="minorHAnsi"/>
          <w:sz w:val="20"/>
          <w:szCs w:val="20"/>
          <w:rtl/>
          <w:lang w:bidi="ar-EG"/>
        </w:rPr>
        <w:t xml:space="preserve"> </w:t>
      </w:r>
      <w:r w:rsidRPr="00017E91">
        <w:rPr>
          <w:rFonts w:cstheme="minorHAnsi"/>
          <w:sz w:val="20"/>
          <w:szCs w:val="20"/>
          <w:lang w:bidi="ar-EG"/>
        </w:rPr>
        <w:t xml:space="preserve">needs offered to the students of 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Pr="00017E91" w:rsidR="001A66D2">
        <w:rPr>
          <w:rFonts w:cstheme="minorHAnsi"/>
          <w:sz w:val="20"/>
          <w:szCs w:val="20"/>
          <w:lang w:bidi="ar-EG"/>
        </w:rPr>
        <w:t xml:space="preserve">rogram </w:t>
      </w:r>
      <w:r w:rsidRPr="00017E91">
        <w:rPr>
          <w:rFonts w:cstheme="minorHAnsi"/>
          <w:sz w:val="20"/>
          <w:szCs w:val="20"/>
          <w:lang w:bidi="ar-EG"/>
        </w:rPr>
        <w:t>that differ from those provided at the institutional level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017E91" w:rsidTr="001055E6" w14:paraId="3700FA0B" w14:textId="77777777">
        <w:tc>
          <w:tcPr>
            <w:tcW w:w="9628" w:type="dxa"/>
          </w:tcPr>
          <w:p w:rsidR="00017E91" w:rsidP="001055E6" w:rsidRDefault="00017E91" w14:paraId="7B8149B1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017E91" w:rsidP="001055E6" w:rsidRDefault="00017E91" w14:paraId="29F4FFAB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Pr="00017E91" w:rsidR="00A12CEF" w:rsidP="00460D76" w:rsidRDefault="00A12CEF" w14:paraId="7BAD0ED8" w14:textId="212105E4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3. Student Counseling Services</w:t>
      </w:r>
    </w:p>
    <w:p w:rsidRPr="00017E91" w:rsidR="00A12CEF" w:rsidP="00017E91" w:rsidRDefault="00A12CEF" w14:paraId="653C8CC5" w14:textId="2D143CE9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(Academic, </w:t>
      </w:r>
      <w:r w:rsidRPr="00017E91" w:rsidR="009C2F46">
        <w:rPr>
          <w:rFonts w:cstheme="minorHAnsi"/>
          <w:sz w:val="20"/>
          <w:szCs w:val="20"/>
          <w:lang w:bidi="ar-EG"/>
        </w:rPr>
        <w:t>professional</w:t>
      </w:r>
      <w:r w:rsidRPr="00017E91">
        <w:rPr>
          <w:rFonts w:cstheme="minorHAnsi"/>
          <w:sz w:val="20"/>
          <w:szCs w:val="20"/>
          <w:lang w:bidi="ar-EG"/>
        </w:rPr>
        <w:t>, psychological</w:t>
      </w:r>
      <w:r w:rsidR="001A66D2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social) </w:t>
      </w:r>
    </w:p>
    <w:p w:rsidRPr="00017E91" w:rsidR="00A12CEF" w:rsidRDefault="00A12CEF" w14:paraId="74502D81" w14:textId="17E5C406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In</w:t>
      </w:r>
      <w:r w:rsidRPr="00017E91" w:rsidR="00C12822">
        <w:rPr>
          <w:rFonts w:cstheme="minorHAnsi"/>
          <w:sz w:val="20"/>
          <w:szCs w:val="20"/>
          <w:lang w:bidi="ar-EG"/>
        </w:rPr>
        <w:t xml:space="preserve">clude </w:t>
      </w:r>
      <w:r w:rsidRPr="00017E91" w:rsidR="001223EF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 xml:space="preserve">the exceptional needs offered to the students of 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Pr="00017E91" w:rsidR="001A66D2">
        <w:rPr>
          <w:rFonts w:cstheme="minorHAnsi"/>
          <w:sz w:val="20"/>
          <w:szCs w:val="20"/>
          <w:lang w:bidi="ar-EG"/>
        </w:rPr>
        <w:t xml:space="preserve">rogram </w:t>
      </w:r>
      <w:r w:rsidRPr="00017E91">
        <w:rPr>
          <w:rFonts w:cstheme="minorHAnsi"/>
          <w:sz w:val="20"/>
          <w:szCs w:val="20"/>
          <w:lang w:bidi="ar-EG"/>
        </w:rPr>
        <w:t>that differ from those provided at the institutional level)</w:t>
      </w:r>
      <w:r w:rsidRPr="00017E91" w:rsidR="00FE0AD7">
        <w:rPr>
          <w:rFonts w:cstheme="minorHAnsi"/>
          <w:sz w:val="20"/>
          <w:szCs w:val="20"/>
          <w:lang w:bidi="ar-EG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017E91" w:rsidTr="001055E6" w14:paraId="2675CB78" w14:textId="77777777">
        <w:tc>
          <w:tcPr>
            <w:tcW w:w="9628" w:type="dxa"/>
          </w:tcPr>
          <w:p w:rsidR="00017E91" w:rsidP="001055E6" w:rsidRDefault="00017E91" w14:paraId="24BF109B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017E91" w:rsidP="001055E6" w:rsidRDefault="00017E91" w14:paraId="50ECC607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Pr="00017E91" w:rsidR="00A12CEF" w:rsidP="00460D76" w:rsidRDefault="00A12CEF" w14:paraId="1A6CB1B3" w14:textId="76A5EC4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4. Special Support</w:t>
      </w:r>
    </w:p>
    <w:p w:rsidRPr="00017E91" w:rsidR="003A4ABD" w:rsidP="00017E91" w:rsidRDefault="00A12CEF" w14:paraId="29E8A409" w14:textId="2EDA0754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Pr="00017E91" w:rsidR="00FE0AD7">
        <w:rPr>
          <w:rFonts w:cstheme="minorHAnsi"/>
          <w:sz w:val="20"/>
          <w:szCs w:val="20"/>
          <w:lang w:bidi="ar-EG"/>
        </w:rPr>
        <w:t>Low</w:t>
      </w:r>
      <w:r w:rsidRPr="00017E91">
        <w:rPr>
          <w:rFonts w:cstheme="minorHAnsi"/>
          <w:sz w:val="20"/>
          <w:szCs w:val="20"/>
          <w:lang w:bidi="ar-EG"/>
        </w:rPr>
        <w:t xml:space="preserve"> achievers, disabled, gifted</w:t>
      </w:r>
      <w:r w:rsidRPr="00017E91" w:rsidR="00C12822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017E91" w:rsidTr="001055E6" w14:paraId="7E3DC883" w14:textId="77777777">
        <w:tc>
          <w:tcPr>
            <w:tcW w:w="9628" w:type="dxa"/>
          </w:tcPr>
          <w:p w:rsidR="00017E91" w:rsidP="001055E6" w:rsidRDefault="00017E91" w14:paraId="63EEBF6B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017E91" w:rsidP="001055E6" w:rsidRDefault="00017E91" w14:paraId="59326AF3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917826" w:rsidP="00017E91" w:rsidRDefault="00917826" w14:paraId="3F8651AE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  <w:bookmarkStart w:name="_Ref115687744" w:id="9"/>
    </w:p>
    <w:p w:rsidR="00017E91" w:rsidP="00017E91" w:rsidRDefault="00017E91" w14:paraId="06776C9E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="00017E91" w:rsidP="00017E91" w:rsidRDefault="00017E91" w14:paraId="3247367A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="00017E91" w:rsidP="00017E91" w:rsidRDefault="00017E91" w14:paraId="6EC31858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Pr="009D5A12" w:rsidR="00017E91" w:rsidP="00017E91" w:rsidRDefault="00017E91" w14:paraId="7F53407C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</w:p>
    <w:p w:rsidRPr="009D5A12" w:rsidR="00691524" w:rsidP="00460D76" w:rsidRDefault="00691524" w14:paraId="11137B78" w14:textId="2ED86ACF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name="_Toc135831676" w:id="10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</w:t>
      </w:r>
      <w:r w:rsidRPr="009D5A12" w:rsidR="0014792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aculty 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nd Administrative Staff:</w:t>
      </w:r>
      <w:bookmarkEnd w:id="9"/>
      <w:bookmarkEnd w:id="10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:rsidRPr="00017E91" w:rsidR="003A4ABD" w:rsidP="5121B58D" w:rsidRDefault="00691524" w14:paraId="13E9E24D" w14:textId="1BBB0262">
      <w:pPr>
        <w:autoSpaceDE w:val="0"/>
        <w:autoSpaceDN w:val="0"/>
        <w:adjustRightInd w:val="0"/>
        <w:spacing w:after="0" w:line="288" w:lineRule="auto"/>
        <w:textAlignment w:val="center"/>
        <w:rPr>
          <w:b/>
          <w:bCs/>
          <w:color w:val="52B5C2"/>
          <w:sz w:val="28"/>
          <w:szCs w:val="28"/>
          <w:rtl/>
          <w:lang w:bidi="ar-YE"/>
        </w:rPr>
      </w:pPr>
      <w:r w:rsidRPr="5121B58D">
        <w:rPr>
          <w:b/>
          <w:bCs/>
          <w:color w:val="52B5C2"/>
          <w:sz w:val="28"/>
          <w:szCs w:val="28"/>
          <w:lang w:bidi="ar-YE"/>
        </w:rPr>
        <w:t>1. Teaching and Administrative Staff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25"/>
        <w:gridCol w:w="826"/>
        <w:gridCol w:w="826"/>
      </w:tblGrid>
      <w:tr w:rsidRPr="00017E91" w:rsidR="00464F77" w:rsidTr="00017E91" w14:paraId="2256D1FB" w14:textId="77777777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:rsidRPr="00017E91" w:rsidR="00464F77" w:rsidP="00460D76" w:rsidRDefault="00691524" w14:paraId="5AEFCB36" w14:textId="67975B5F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:rsidRPr="00017E91" w:rsidR="00464F77" w:rsidP="00460D76" w:rsidRDefault="00691524" w14:paraId="3C53C6A3" w14:textId="5F535D80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:rsidRPr="00017E91" w:rsidR="00464F77" w:rsidP="00460D76" w:rsidRDefault="00691524" w14:paraId="74F823E4" w14:textId="10F4FA9F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:rsidRPr="00017E91" w:rsidR="00464F77" w:rsidP="00460D76" w:rsidRDefault="00691524" w14:paraId="6E85E95F" w14:textId="21D84C59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Pr="00017E91" w:rsidR="00017E91" w:rsidTr="00017E91" w14:paraId="28CBD6FE" w14:textId="77777777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:rsidRPr="00017E91" w:rsidR="00464F77" w:rsidP="00460D76" w:rsidRDefault="00464F77" w14:paraId="77C25662" w14:textId="77777777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:rsidRPr="00017E91" w:rsidR="00464F77" w:rsidP="00460D76" w:rsidRDefault="00691524" w14:paraId="7578E363" w14:textId="53B86338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:rsidRPr="00017E91" w:rsidR="00464F77" w:rsidP="00460D76" w:rsidRDefault="00691524" w14:paraId="39B83B7C" w14:textId="795A7D05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:rsidRPr="00017E91" w:rsidR="00464F77" w:rsidP="00460D76" w:rsidRDefault="00464F77" w14:paraId="6BCEDAE3" w14:textId="77777777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9498CB"/>
            <w:vAlign w:val="center"/>
          </w:tcPr>
          <w:p w:rsidRPr="00017E91" w:rsidR="00464F77" w:rsidP="00460D76" w:rsidRDefault="00691524" w14:paraId="79B0244E" w14:textId="1A26759C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812" w:type="dxa"/>
            <w:shd w:val="clear" w:color="auto" w:fill="9498CB"/>
            <w:vAlign w:val="center"/>
          </w:tcPr>
          <w:p w:rsidRPr="00017E91" w:rsidR="00464F77" w:rsidP="00460D76" w:rsidRDefault="00691524" w14:paraId="756DCFA0" w14:textId="09CCC393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805" w:type="dxa"/>
            <w:shd w:val="clear" w:color="auto" w:fill="9498CB"/>
            <w:vAlign w:val="center"/>
          </w:tcPr>
          <w:p w:rsidRPr="00017E91" w:rsidR="00464F77" w:rsidP="00460D76" w:rsidRDefault="00691524" w14:paraId="10C320BE" w14:textId="7A8006C2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</w:t>
            </w:r>
          </w:p>
        </w:tc>
      </w:tr>
      <w:tr w:rsidRPr="00017E91" w:rsidR="00017E91" w:rsidTr="00017E91" w14:paraId="76100C9E" w14:textId="77777777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:rsidRPr="00017E91" w:rsidR="00464F77" w:rsidP="00460D76" w:rsidRDefault="00691524" w14:paraId="2F038A11" w14:textId="7FFB8782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:rsidRPr="00017E91" w:rsidR="00464F77" w:rsidP="00460D76" w:rsidRDefault="00464F77" w14:paraId="35D48611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:rsidRPr="00017E91" w:rsidR="00464F77" w:rsidP="00460D76" w:rsidRDefault="00464F77" w14:paraId="3528167D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:rsidRPr="00017E91" w:rsidR="00464F77" w:rsidP="00460D76" w:rsidRDefault="00464F77" w14:paraId="5DF38ADB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:rsidRPr="00017E91" w:rsidR="00464F77" w:rsidP="00460D76" w:rsidRDefault="00464F77" w14:paraId="6322DE68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:rsidRPr="00017E91" w:rsidR="00464F77" w:rsidP="00460D76" w:rsidRDefault="00464F77" w14:paraId="4BBB165F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:rsidRPr="00017E91" w:rsidR="00464F77" w:rsidP="00460D76" w:rsidRDefault="00464F77" w14:paraId="63560523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017E91" w:rsidR="00017E91" w:rsidTr="00017E91" w14:paraId="7F78106B" w14:textId="77777777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:rsidRPr="00017E91" w:rsidR="00691524" w:rsidP="00460D76" w:rsidRDefault="00691524" w14:paraId="60C101BB" w14:textId="25EB8149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676C5858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42861A03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2DA0AA1A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07AA6617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2F1B2E23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40C5CDE1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017E91" w:rsidR="00017E91" w:rsidTr="00017E91" w14:paraId="5106D267" w14:textId="77777777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:rsidRPr="00017E91" w:rsidR="00691524" w:rsidP="00460D76" w:rsidRDefault="00691524" w14:paraId="3C1AD75A" w14:textId="4C0F84BC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6CC4628C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4505804E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7F181C74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5B089276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72E7B0AD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3D71C7B2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017E91" w:rsidR="00017E91" w:rsidTr="00017E91" w14:paraId="3D500400" w14:textId="77777777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:rsidRPr="00017E91" w:rsidR="00691524" w:rsidP="00460D76" w:rsidRDefault="00691524" w14:paraId="0DC291FD" w14:textId="3F4551FE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Lecture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7C673ED8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1FE2DD8E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5D5A5871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6DFFC84E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08B44FB3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08624725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017E91" w:rsidR="00017E91" w:rsidTr="00017E91" w14:paraId="68CD1EEE" w14:textId="77777777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:rsidRPr="00017E91" w:rsidR="00691524" w:rsidP="00460D76" w:rsidRDefault="00691524" w14:paraId="41B63843" w14:textId="7405BE52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aching Assistant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06992807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3CA1452C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11E77E68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78E911F4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2062A3FF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033A25E9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017E91" w:rsidR="00017E91" w:rsidTr="00017E91" w14:paraId="0CFE45D5" w14:textId="77777777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:rsidRPr="00017E91" w:rsidR="00691524" w:rsidP="00460D76" w:rsidRDefault="00691524" w14:paraId="20286EA7" w14:textId="4BDD2952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chnicians and Laboratory Assistant</w:t>
            </w:r>
            <w:r w:rsidR="001A66D2">
              <w:rPr>
                <w:rFonts w:cstheme="minorHAnsi"/>
                <w:color w:val="FFFFFF" w:themeColor="background1"/>
                <w:sz w:val="24"/>
                <w:szCs w:val="24"/>
              </w:rPr>
              <w:t>s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4A29AD25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3BE45249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41359F4C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412D0C36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783A5924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717ABF00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017E91" w:rsidR="00017E91" w:rsidTr="00017E91" w14:paraId="039EDFEB" w14:textId="77777777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:rsidRPr="00017E91" w:rsidR="00691524" w:rsidP="00460D76" w:rsidRDefault="00691524" w14:paraId="11C9C656" w14:textId="72A82E47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04CA8F70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69ED6605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536FBFB5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011A6032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6BE8FEAE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:rsidRPr="00017E91" w:rsidR="00691524" w:rsidP="00460D76" w:rsidRDefault="00691524" w14:paraId="647F52F8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Pr="00017E91" w:rsidR="00017E91" w:rsidTr="00017E91" w14:paraId="2B840092" w14:textId="77777777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:rsidRPr="00017E91" w:rsidR="00691524" w:rsidP="00460D76" w:rsidRDefault="00691524" w14:paraId="0100FC76" w14:textId="1704A299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1DE1F64A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00B229F0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4DFF8BE1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5FA614F6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017F0361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:rsidRPr="00017E91" w:rsidR="00691524" w:rsidP="00460D76" w:rsidRDefault="00691524" w14:paraId="00B143D5" w14:textId="77777777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:rsidRPr="009D5A12" w:rsidR="00917826" w:rsidP="00460D76" w:rsidRDefault="00917826" w14:paraId="0FE78019" w14:textId="77777777">
      <w:pPr>
        <w:pStyle w:val="Heading1"/>
        <w:spacing w:after="240"/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name="_Ref115687748" w:id="11"/>
    </w:p>
    <w:p w:rsidRPr="009D5A12" w:rsidR="00D67E18" w:rsidP="00460D76" w:rsidRDefault="00D67E18" w14:paraId="529ADC55" w14:textId="5E0F66CC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name="_Toc135831677" w:id="12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F. Learning Resources, Facilities, and Equipment:</w:t>
      </w:r>
      <w:bookmarkEnd w:id="11"/>
      <w:bookmarkEnd w:id="12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:rsidRPr="00017E91" w:rsidR="00D67E18" w:rsidP="00460D76" w:rsidRDefault="00D67E18" w14:paraId="1A038F29" w14:textId="401C4D7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Learning Resources</w:t>
      </w:r>
    </w:p>
    <w:p w:rsidRPr="00367653" w:rsidR="00A979FA" w:rsidRDefault="00D67E18" w14:paraId="56DA870E" w14:textId="1643480F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Learning resources required by the Program (textbooks, references</w:t>
      </w:r>
      <w:r w:rsidRPr="00367653" w:rsidR="00C12822">
        <w:rPr>
          <w:rFonts w:cstheme="minorHAnsi"/>
          <w:sz w:val="20"/>
          <w:szCs w:val="20"/>
          <w:lang w:bidi="ar-EG"/>
        </w:rPr>
        <w:t>,</w:t>
      </w:r>
      <w:r w:rsidRPr="00367653">
        <w:rPr>
          <w:rFonts w:cstheme="minorHAnsi"/>
          <w:sz w:val="20"/>
          <w:szCs w:val="20"/>
          <w:lang w:bidi="ar-EG"/>
        </w:rPr>
        <w:t xml:space="preserve"> </w:t>
      </w:r>
      <w:r w:rsidRPr="00367653" w:rsidR="00AA2566">
        <w:rPr>
          <w:rFonts w:cstheme="minorHAnsi"/>
          <w:sz w:val="20"/>
          <w:szCs w:val="20"/>
          <w:lang w:bidi="ar-EG"/>
        </w:rPr>
        <w:t>e-learning resources</w:t>
      </w:r>
      <w:r w:rsidR="001A66D2">
        <w:rPr>
          <w:rFonts w:cstheme="minorHAnsi"/>
          <w:sz w:val="20"/>
          <w:szCs w:val="20"/>
          <w:lang w:bidi="ar-EG"/>
        </w:rPr>
        <w:t>,</w:t>
      </w:r>
      <w:r w:rsidRPr="00367653" w:rsidDel="00AA2566" w:rsidR="00AA2566">
        <w:rPr>
          <w:rFonts w:cstheme="minorHAnsi"/>
          <w:sz w:val="20"/>
          <w:szCs w:val="20"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web-based resources, etc.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367653" w:rsidTr="001055E6" w14:paraId="5DDB1530" w14:textId="77777777">
        <w:tc>
          <w:tcPr>
            <w:tcW w:w="9628" w:type="dxa"/>
          </w:tcPr>
          <w:p w:rsidR="00367653" w:rsidP="001055E6" w:rsidRDefault="00367653" w14:paraId="4FED2FB6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367653" w:rsidP="001055E6" w:rsidRDefault="00367653" w14:paraId="594C440A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367653" w:rsidP="00367653" w:rsidRDefault="00367653" w14:paraId="38C8BF4F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Pr="00017E91" w:rsidR="000B4BDF" w:rsidP="00460D76" w:rsidRDefault="000B4BDF" w14:paraId="3FBD17B2" w14:textId="0F3A54F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Facilities and Equipment</w:t>
      </w:r>
    </w:p>
    <w:p w:rsidRPr="00367653" w:rsidR="000B4BDF" w:rsidP="00367653" w:rsidRDefault="000B4BDF" w14:paraId="5442DD3B" w14:textId="4D33A3E6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Library, laboratories,</w:t>
      </w:r>
      <w:r w:rsidRPr="00367653" w:rsidR="00025B3D">
        <w:rPr>
          <w:rFonts w:cstheme="minorHAnsi"/>
          <w:sz w:val="20"/>
          <w:szCs w:val="20"/>
          <w:rtl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367653" w:rsidTr="001055E6" w14:paraId="38B58100" w14:textId="77777777">
        <w:tc>
          <w:tcPr>
            <w:tcW w:w="9628" w:type="dxa"/>
          </w:tcPr>
          <w:p w:rsidR="00367653" w:rsidP="001055E6" w:rsidRDefault="00367653" w14:paraId="0A9313EE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367653" w:rsidP="001055E6" w:rsidRDefault="00367653" w14:paraId="4770428A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367653" w:rsidP="00367653" w:rsidRDefault="00367653" w14:paraId="2622A0D0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Pr="00017E91" w:rsidR="00211939" w:rsidP="00460D76" w:rsidRDefault="00896904" w14:paraId="5C537B63" w14:textId="03D6E9D9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Pr="00017E91" w:rsidR="00211939">
        <w:rPr>
          <w:rFonts w:cstheme="minorHAnsi"/>
          <w:b/>
          <w:bCs/>
          <w:color w:val="52B5C2"/>
          <w:sz w:val="28"/>
          <w:szCs w:val="28"/>
          <w:lang w:bidi="ar-YE"/>
        </w:rPr>
        <w:t>Procedures to ensure a healthy and safe learning environment</w:t>
      </w:r>
    </w:p>
    <w:p w:rsidRPr="00367653" w:rsidR="00ED6EAB" w:rsidRDefault="000B4BDF" w14:paraId="33FA38FE" w14:textId="2E301A8D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(According to the nature of 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Pr="00367653" w:rsidR="001A66D2">
        <w:rPr>
          <w:rFonts w:cstheme="minorHAnsi"/>
          <w:sz w:val="20"/>
          <w:szCs w:val="20"/>
          <w:lang w:bidi="ar-EG"/>
        </w:rPr>
        <w:t>rogram</w:t>
      </w:r>
      <w:r w:rsidRPr="00367653">
        <w:rPr>
          <w:rFonts w:cstheme="minorHAnsi"/>
          <w:sz w:val="20"/>
          <w:szCs w:val="20"/>
          <w:lang w:bidi="ar-EG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367653" w:rsidTr="001055E6" w14:paraId="3D842043" w14:textId="77777777">
        <w:tc>
          <w:tcPr>
            <w:tcW w:w="9628" w:type="dxa"/>
          </w:tcPr>
          <w:p w:rsidR="00367653" w:rsidP="001055E6" w:rsidRDefault="00367653" w14:paraId="3405D09F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367653" w:rsidP="001055E6" w:rsidRDefault="00367653" w14:paraId="5E2145EB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367653" w:rsidP="00367653" w:rsidRDefault="00367653" w14:paraId="10D686A8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Pr="009D5A12" w:rsidR="000B4BDF" w:rsidP="00460D76" w:rsidRDefault="00C65C28" w14:paraId="0F4A2341" w14:textId="654E6B28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name="_Ref115687753" w:id="13"/>
      <w:bookmarkStart w:name="_Toc135831678" w:id="14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</w:t>
      </w:r>
      <w:r w:rsidRPr="009D5A12" w:rsidR="000B4BDF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. 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rogram Quality Assurance</w:t>
      </w:r>
      <w:r w:rsidRPr="009D5A12" w:rsidR="000B4BDF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3"/>
      <w:bookmarkEnd w:id="14"/>
      <w:r w:rsidRPr="009D5A12" w:rsidR="000B4BDF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:rsidRPr="00017E91" w:rsidR="000B4BDF" w:rsidP="00460D76" w:rsidRDefault="000B4BDF" w14:paraId="2A372E62" w14:textId="106F6400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1. </w:t>
      </w:r>
      <w:r w:rsidRPr="00017E91" w:rsidR="00C65C28">
        <w:rPr>
          <w:rFonts w:cstheme="minorHAnsi"/>
          <w:b/>
          <w:bCs/>
          <w:color w:val="52B5C2"/>
          <w:sz w:val="28"/>
          <w:szCs w:val="28"/>
          <w:lang w:bidi="ar-YE"/>
        </w:rPr>
        <w:t>Program Quality Assurance System</w:t>
      </w:r>
    </w:p>
    <w:p w:rsidRPr="00367653" w:rsidR="000B4BDF" w:rsidP="00367653" w:rsidRDefault="00C65C28" w14:paraId="21FB412B" w14:textId="34E440AE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Provide </w:t>
      </w:r>
      <w:r w:rsidRPr="00367653" w:rsidR="001223EF">
        <w:rPr>
          <w:rFonts w:cstheme="minorHAnsi"/>
          <w:sz w:val="20"/>
          <w:szCs w:val="20"/>
          <w:lang w:bidi="ar-EG"/>
        </w:rPr>
        <w:t>a</w:t>
      </w:r>
      <w:r w:rsidRPr="00367653">
        <w:rPr>
          <w:rFonts w:cstheme="minorHAnsi"/>
          <w:sz w:val="20"/>
          <w:szCs w:val="20"/>
          <w:lang w:bidi="ar-EG"/>
        </w:rPr>
        <w:t xml:space="preserve"> link to </w:t>
      </w:r>
      <w:r w:rsidR="001A66D2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quality assurance manual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367653" w:rsidTr="001055E6" w14:paraId="49A7A2D6" w14:textId="77777777">
        <w:tc>
          <w:tcPr>
            <w:tcW w:w="9628" w:type="dxa"/>
          </w:tcPr>
          <w:p w:rsidR="00367653" w:rsidP="001055E6" w:rsidRDefault="00367653" w14:paraId="7F9CCA65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367653" w:rsidP="001055E6" w:rsidRDefault="00367653" w14:paraId="3D0D7E00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367653" w:rsidP="00367653" w:rsidRDefault="00367653" w14:paraId="3F1EC79B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Pr="00017E91" w:rsidR="000B4BDF" w:rsidP="00460D76" w:rsidRDefault="000B4BDF" w14:paraId="74924D14" w14:textId="652D1262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2. </w:t>
      </w:r>
      <w:r w:rsidRPr="00017E91" w:rsidR="0012702F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Pr="00017E91" w:rsidR="00C65C28">
        <w:rPr>
          <w:rFonts w:cstheme="minorHAnsi"/>
          <w:b/>
          <w:bCs/>
          <w:color w:val="52B5C2"/>
          <w:sz w:val="28"/>
          <w:szCs w:val="28"/>
          <w:lang w:bidi="ar-YE"/>
        </w:rPr>
        <w:t>to Monitor Quality of Courses Taught by other Departme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367653" w:rsidTr="001055E6" w14:paraId="5D4970BA" w14:textId="77777777">
        <w:tc>
          <w:tcPr>
            <w:tcW w:w="9628" w:type="dxa"/>
          </w:tcPr>
          <w:p w:rsidR="00367653" w:rsidP="001055E6" w:rsidRDefault="00367653" w14:paraId="1661403F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367653" w:rsidP="001055E6" w:rsidRDefault="00367653" w14:paraId="2BEA79A5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367653" w:rsidP="00367653" w:rsidRDefault="00367653" w14:paraId="65767BD7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Pr="00017E91" w:rsidR="000B4BDF" w:rsidP="00460D76" w:rsidRDefault="00896904" w14:paraId="268D8F57" w14:textId="2BBD38B3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Pr="00017E91" w:rsidR="0012702F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Pr="00017E91" w:rsidR="00C65C28">
        <w:rPr>
          <w:rFonts w:cstheme="minorHAnsi"/>
          <w:b/>
          <w:bCs/>
          <w:color w:val="52B5C2"/>
          <w:sz w:val="28"/>
          <w:szCs w:val="28"/>
          <w:lang w:bidi="ar-YE"/>
        </w:rPr>
        <w:t>Used to Ensure the Consistency between Main Campus and Branches (including male and female sections)</w:t>
      </w:r>
      <w:r w:rsidRPr="00017E91" w:rsidR="00AB5F92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367653" w:rsidTr="001055E6" w14:paraId="49ED324C" w14:textId="77777777">
        <w:tc>
          <w:tcPr>
            <w:tcW w:w="9628" w:type="dxa"/>
          </w:tcPr>
          <w:p w:rsidR="00367653" w:rsidP="001055E6" w:rsidRDefault="00367653" w14:paraId="74816E68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367653" w:rsidP="001055E6" w:rsidRDefault="00367653" w14:paraId="24757A9A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367653" w:rsidP="00367653" w:rsidRDefault="00367653" w14:paraId="2BAF6AF9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Pr="00017E91" w:rsidR="00C65C28" w:rsidP="00460D76" w:rsidRDefault="00896904" w14:paraId="6A20BCEB" w14:textId="5AE39134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4. </w:t>
      </w:r>
      <w:r w:rsidRPr="00017E91" w:rsidR="00C65C28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ssessment Plan for Program Learning Outcomes (PLOs),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D96093" w:rsidR="00367653" w:rsidTr="001055E6" w14:paraId="1F22C10C" w14:textId="77777777">
        <w:tc>
          <w:tcPr>
            <w:tcW w:w="9628" w:type="dxa"/>
          </w:tcPr>
          <w:p w:rsidR="00367653" w:rsidP="001055E6" w:rsidRDefault="00367653" w14:paraId="67EB416F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:rsidRPr="00D96093" w:rsidR="00367653" w:rsidP="001055E6" w:rsidRDefault="00367653" w14:paraId="473A357C" w14:textId="77777777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:rsidR="00367653" w:rsidP="00367653" w:rsidRDefault="00367653" w14:paraId="1354AB86" w14:textId="77777777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:rsidRPr="00017E91" w:rsidR="00381C6A" w:rsidP="00460D76" w:rsidRDefault="00896904" w14:paraId="5F76FF8B" w14:textId="0EDB64F8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</w:t>
      </w:r>
      <w:r w:rsidRPr="00017E91" w:rsidR="00381C6A">
        <w:rPr>
          <w:rFonts w:cstheme="minorHAnsi"/>
          <w:b/>
          <w:bCs/>
          <w:color w:val="52B5C2"/>
          <w:sz w:val="28"/>
          <w:szCs w:val="28"/>
          <w:lang w:bidi="ar-YE"/>
        </w:rPr>
        <w:t>Program Evaluation Matrix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Pr="009D5A12" w:rsidR="00356BF2" w:rsidTr="00367653" w14:paraId="27F965B9" w14:textId="77777777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:rsidRPr="009D5A12" w:rsidR="00356BF2" w:rsidP="00367653" w:rsidRDefault="00356BF2" w14:paraId="11D827BE" w14:textId="77777777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:rsidRPr="009D5A12" w:rsidR="00356BF2" w:rsidP="00367653" w:rsidRDefault="00356BF2" w14:paraId="7A0213A8" w14:textId="0580BCEB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reas/Aspects</w:t>
            </w:r>
          </w:p>
        </w:tc>
        <w:tc>
          <w:tcPr>
            <w:tcW w:w="2459" w:type="dxa"/>
            <w:shd w:val="clear" w:color="auto" w:fill="4C3D8E"/>
            <w:vAlign w:val="center"/>
          </w:tcPr>
          <w:p w:rsidRPr="009D5A12" w:rsidR="00356BF2" w:rsidP="00367653" w:rsidRDefault="00356BF2" w14:paraId="43B24110" w14:textId="77777777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:rsidRPr="009D5A12" w:rsidR="00356BF2" w:rsidP="00367653" w:rsidRDefault="00356BF2" w14:paraId="3CB8FAC2" w14:textId="36DC35B9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69" w:type="dxa"/>
            <w:shd w:val="clear" w:color="auto" w:fill="4C3D8E"/>
            <w:vAlign w:val="center"/>
          </w:tcPr>
          <w:p w:rsidRPr="009D5A12" w:rsidR="00356BF2" w:rsidP="00367653" w:rsidRDefault="00356BF2" w14:paraId="1F78BF84" w14:textId="3B5DDA71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62" w:type="dxa"/>
            <w:shd w:val="clear" w:color="auto" w:fill="4C3D8E"/>
            <w:vAlign w:val="center"/>
          </w:tcPr>
          <w:p w:rsidRPr="009D5A12" w:rsidR="00356BF2" w:rsidP="00367653" w:rsidRDefault="00356BF2" w14:paraId="7657F907" w14:textId="3905D672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Time</w:t>
            </w:r>
          </w:p>
        </w:tc>
      </w:tr>
      <w:tr w:rsidRPr="009D5A12" w:rsidR="005719C3" w:rsidTr="00367653" w14:paraId="0AAE6F31" w14:textId="77777777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:rsidRPr="009D5A12" w:rsidR="005719C3" w:rsidP="00460D76" w:rsidRDefault="005719C3" w14:paraId="25C03E81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name="_Hlk513021635" w:id="1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Pr="009D5A12" w:rsidR="005719C3" w:rsidP="00460D76" w:rsidRDefault="005719C3" w14:paraId="5B2A9B9A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:rsidRPr="009D5A12" w:rsidR="005719C3" w:rsidP="00460D76" w:rsidRDefault="005719C3" w14:paraId="0CA03A64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:rsidRPr="009D5A12" w:rsidR="005719C3" w:rsidP="00460D76" w:rsidRDefault="005719C3" w14:paraId="79ECC0D4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Pr="009D5A12" w:rsidR="005719C3" w:rsidTr="00367653" w14:paraId="10026AE0" w14:textId="77777777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:rsidRPr="009D5A12" w:rsidR="005719C3" w:rsidP="00460D76" w:rsidRDefault="005719C3" w14:paraId="60EC6D1C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:rsidRPr="009D5A12" w:rsidR="005719C3" w:rsidP="00460D76" w:rsidRDefault="005719C3" w14:paraId="6922C1DB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:rsidRPr="009D5A12" w:rsidR="005719C3" w:rsidP="00460D76" w:rsidRDefault="005719C3" w14:paraId="7573E3F8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:rsidRPr="009D5A12" w:rsidR="005719C3" w:rsidP="00460D76" w:rsidRDefault="005719C3" w14:paraId="79FD9322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Pr="009D5A12" w:rsidR="005719C3" w:rsidTr="00367653" w14:paraId="3E3D08A8" w14:textId="77777777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:rsidRPr="009D5A12" w:rsidR="005719C3" w:rsidP="00460D76" w:rsidRDefault="005719C3" w14:paraId="47CAE007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Pr="009D5A12" w:rsidR="005719C3" w:rsidP="00460D76" w:rsidRDefault="005719C3" w14:paraId="4D013F6A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:rsidRPr="009D5A12" w:rsidR="005719C3" w:rsidP="00460D76" w:rsidRDefault="005719C3" w14:paraId="43EA9B4D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:rsidRPr="009D5A12" w:rsidR="005719C3" w:rsidP="00460D76" w:rsidRDefault="005719C3" w14:paraId="1A54B1FD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Pr="009D5A12" w:rsidR="005719C3" w:rsidTr="00367653" w14:paraId="6B8D53DC" w14:textId="77777777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:rsidRPr="009D5A12" w:rsidR="005719C3" w:rsidP="00460D76" w:rsidRDefault="005719C3" w14:paraId="4681F564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:rsidRPr="009D5A12" w:rsidR="005719C3" w:rsidP="00460D76" w:rsidRDefault="005719C3" w14:paraId="02AFC770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:rsidRPr="009D5A12" w:rsidR="005719C3" w:rsidP="00460D76" w:rsidRDefault="005719C3" w14:paraId="2C82B974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:rsidRPr="009D5A12" w:rsidR="005719C3" w:rsidP="00460D76" w:rsidRDefault="005719C3" w14:paraId="2E115F9A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Pr="009D5A12" w:rsidR="005719C3" w:rsidTr="00367653" w14:paraId="558E24AA" w14:textId="77777777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:rsidRPr="009D5A12" w:rsidR="005719C3" w:rsidP="00460D76" w:rsidRDefault="005719C3" w14:paraId="27D7129D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Pr="009D5A12" w:rsidR="005719C3" w:rsidP="00460D76" w:rsidRDefault="005719C3" w14:paraId="00F1D5E6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:rsidRPr="009D5A12" w:rsidR="005719C3" w:rsidP="00460D76" w:rsidRDefault="005719C3" w14:paraId="58A78942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:rsidRPr="009D5A12" w:rsidR="005719C3" w:rsidP="00460D76" w:rsidRDefault="005719C3" w14:paraId="2E49855E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5"/>
    <w:p w:rsidRPr="00367653" w:rsidR="00356BF2" w:rsidRDefault="00356BF2" w14:paraId="3AB16C00" w14:textId="2DED9881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e.g., leadership, effectiveness of teaching &amp; assessment, learning resources, </w:t>
      </w:r>
      <w:r w:rsidRPr="00367653" w:rsidR="00986BD0">
        <w:rPr>
          <w:rFonts w:cstheme="minorHAnsi"/>
          <w:sz w:val="20"/>
          <w:szCs w:val="20"/>
          <w:lang w:bidi="ar-EG"/>
        </w:rPr>
        <w:t xml:space="preserve">services, </w:t>
      </w:r>
      <w:r w:rsidRPr="00367653">
        <w:rPr>
          <w:rFonts w:cstheme="minorHAnsi"/>
          <w:sz w:val="20"/>
          <w:szCs w:val="20"/>
          <w:lang w:bidi="ar-EG"/>
        </w:rPr>
        <w:t>partnerships, etc.</w:t>
      </w:r>
    </w:p>
    <w:p w:rsidRPr="00367653" w:rsidR="00356BF2" w:rsidRDefault="00356BF2" w14:paraId="43890CFF" w14:textId="1B6B7058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students, graduates, alumni, faculty, program leaders, administrative staff, employers, independent reviewers, </w:t>
      </w:r>
      <w:r w:rsidR="001A66D2">
        <w:rPr>
          <w:rFonts w:cstheme="minorHAnsi"/>
          <w:sz w:val="20"/>
          <w:szCs w:val="20"/>
          <w:lang w:bidi="ar-EG"/>
        </w:rPr>
        <w:t>etc</w:t>
      </w:r>
      <w:r w:rsidRPr="00367653" w:rsidR="00EA46A9">
        <w:rPr>
          <w:rFonts w:cstheme="minorHAnsi"/>
          <w:sz w:val="20"/>
          <w:szCs w:val="20"/>
          <w:lang w:bidi="ar-EG"/>
        </w:rPr>
        <w:t>.</w:t>
      </w:r>
    </w:p>
    <w:p w:rsidRPr="00367653" w:rsidR="00356BF2" w:rsidRDefault="00356BF2" w14:paraId="7BC47A09" w14:textId="361F789E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e.g., Surveys, interviews, visits, etc.</w:t>
      </w:r>
    </w:p>
    <w:p w:rsidRPr="00367653" w:rsidR="00356BF2" w:rsidRDefault="00356BF2" w14:paraId="0912C96C" w14:textId="26982E7D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Time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e.g., beginning of semesters, end of </w:t>
      </w:r>
      <w:r w:rsidRPr="00367653" w:rsidR="00C12822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academic year, etc.</w:t>
      </w:r>
    </w:p>
    <w:p w:rsidR="00ED6EAB" w:rsidP="00460D76" w:rsidRDefault="00ED6EAB" w14:paraId="1DBD9FF3" w14:textId="6A98A4D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8"/>
          <w:szCs w:val="28"/>
          <w:lang w:bidi="ar-YE"/>
        </w:rPr>
      </w:pPr>
    </w:p>
    <w:p w:rsidR="0002624A" w:rsidRDefault="0002624A" w14:paraId="5753C80B" w14:textId="79D08BE2">
      <w:pPr>
        <w:rPr>
          <w:rFonts w:cstheme="minorHAnsi"/>
          <w:color w:val="52B5C2"/>
          <w:sz w:val="28"/>
          <w:szCs w:val="28"/>
          <w:lang w:bidi="ar-YE"/>
        </w:rPr>
      </w:pPr>
      <w:r>
        <w:rPr>
          <w:rFonts w:cstheme="minorHAnsi"/>
          <w:color w:val="52B5C2"/>
          <w:sz w:val="28"/>
          <w:szCs w:val="28"/>
          <w:lang w:bidi="ar-YE"/>
        </w:rPr>
        <w:br w:type="page"/>
      </w:r>
    </w:p>
    <w:p w:rsidRPr="00017E91" w:rsidR="001648F9" w:rsidP="00460D76" w:rsidRDefault="001648F9" w14:paraId="535874F6" w14:textId="1920E353">
      <w:pPr>
        <w:autoSpaceDE w:val="0"/>
        <w:autoSpaceDN w:val="0"/>
        <w:adjustRightInd w:val="0"/>
        <w:spacing w:after="0" w:line="288" w:lineRule="auto"/>
        <w:textAlignment w:val="center"/>
        <w:rPr>
          <w:color w:val="52B5C2"/>
          <w:rtl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>6. Program KPIs*</w:t>
      </w:r>
    </w:p>
    <w:p w:rsidR="001648F9" w:rsidP="00460D76" w:rsidRDefault="001648F9" w14:paraId="038BE686" w14:textId="06EEDC8A">
      <w:pPr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cstheme="minorHAnsi"/>
          <w:sz w:val="24"/>
          <w:szCs w:val="24"/>
        </w:rPr>
      </w:pPr>
      <w:r w:rsidRPr="009D5A12">
        <w:rPr>
          <w:rFonts w:cstheme="minorHAnsi"/>
          <w:sz w:val="24"/>
          <w:szCs w:val="24"/>
        </w:rPr>
        <w:t xml:space="preserve">The period to achieve the target </w:t>
      </w:r>
      <w:r w:rsidRPr="009D5A12" w:rsidR="00F676D3">
        <w:rPr>
          <w:rFonts w:cstheme="minorHAnsi"/>
          <w:sz w:val="24"/>
          <w:szCs w:val="24"/>
        </w:rPr>
        <w:t xml:space="preserve">(____) </w:t>
      </w:r>
      <w:r w:rsidRPr="009D5A12">
        <w:rPr>
          <w:rFonts w:cstheme="minorHAnsi"/>
          <w:sz w:val="24"/>
          <w:szCs w:val="24"/>
        </w:rPr>
        <w:t>year</w:t>
      </w:r>
      <w:r w:rsidRPr="009D5A12" w:rsidR="00160C76">
        <w:rPr>
          <w:rFonts w:cstheme="minorHAnsi"/>
          <w:sz w:val="24"/>
          <w:szCs w:val="24"/>
        </w:rPr>
        <w:t>(s)</w:t>
      </w:r>
      <w:r w:rsidRPr="009D5A12">
        <w:rPr>
          <w:rFonts w:cstheme="minorHAnsi"/>
          <w:sz w:val="24"/>
          <w:szCs w:val="24"/>
        </w:rPr>
        <w:t>.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1083"/>
        <w:gridCol w:w="1859"/>
        <w:gridCol w:w="2009"/>
        <w:gridCol w:w="1873"/>
        <w:gridCol w:w="2044"/>
      </w:tblGrid>
      <w:tr w:rsidRPr="009D5A12" w:rsidR="00A6781D" w:rsidTr="00A6781D" w14:paraId="2116D5A3" w14:textId="77777777">
        <w:trPr>
          <w:trHeight w:val="486"/>
          <w:tblHeader/>
          <w:tblCellSpacing w:w="7" w:type="dxa"/>
          <w:jc w:val="center"/>
        </w:trPr>
        <w:tc>
          <w:tcPr>
            <w:tcW w:w="743" w:type="dxa"/>
            <w:shd w:val="clear" w:color="auto" w:fill="4C3D8E"/>
            <w:vAlign w:val="center"/>
          </w:tcPr>
          <w:p w:rsidRPr="009D5A12" w:rsidR="0028446D" w:rsidP="00A6781D" w:rsidRDefault="0028446D" w14:paraId="4C84A78A" w14:textId="5DAD9605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9" w:type="dxa"/>
            <w:shd w:val="clear" w:color="auto" w:fill="4C3D8E"/>
            <w:vAlign w:val="center"/>
          </w:tcPr>
          <w:p w:rsidRPr="009D5A12" w:rsidR="0028446D" w:rsidP="00A6781D" w:rsidRDefault="0028446D" w14:paraId="181C3A18" w14:textId="5A0A6891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5" w:type="dxa"/>
            <w:shd w:val="clear" w:color="auto" w:fill="4C3D8E"/>
            <w:vAlign w:val="center"/>
          </w:tcPr>
          <w:p w:rsidRPr="009D5A12" w:rsidR="0028446D" w:rsidP="00A6781D" w:rsidRDefault="0028446D" w14:paraId="0DED5FD9" w14:textId="128A9AE5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5" w:type="dxa"/>
            <w:shd w:val="clear" w:color="auto" w:fill="4C3D8E"/>
            <w:vAlign w:val="center"/>
          </w:tcPr>
          <w:p w:rsidRPr="009D5A12" w:rsidR="0028446D" w:rsidP="00A6781D" w:rsidRDefault="00B230F3" w14:paraId="6682B2FD" w14:textId="24FAB0FB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Pr="009D5A12" w:rsidR="00EA46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59" w:type="dxa"/>
            <w:shd w:val="clear" w:color="auto" w:fill="4C3D8E"/>
            <w:vAlign w:val="center"/>
          </w:tcPr>
          <w:p w:rsidRPr="009D5A12" w:rsidR="0028446D" w:rsidP="00A6781D" w:rsidRDefault="0028446D" w14:paraId="3F1985BA" w14:textId="17D43C72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3" w:type="dxa"/>
            <w:shd w:val="clear" w:color="auto" w:fill="4C3D8E"/>
            <w:vAlign w:val="center"/>
          </w:tcPr>
          <w:p w:rsidRPr="009D5A12" w:rsidR="0028446D" w:rsidP="00A6781D" w:rsidRDefault="0028446D" w14:paraId="512C0709" w14:textId="0BFB90DB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Pr="009D5A12" w:rsidR="00A6781D" w:rsidTr="00A6781D" w14:paraId="30B2838F" w14:textId="77777777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:rsidRPr="009D5A12" w:rsidR="00A44627" w:rsidP="00460D76" w:rsidRDefault="0021721A" w14:paraId="040EA13D" w14:textId="48A9937E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:rsidRPr="009D5A12" w:rsidR="00A44627" w:rsidP="00A6781D" w:rsidRDefault="00A44627" w14:paraId="404C5E87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:rsidRPr="009D5A12" w:rsidR="00A44627" w:rsidP="00A6781D" w:rsidRDefault="00A44627" w14:paraId="4CD331D1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:rsidRPr="009D5A12" w:rsidR="00A44627" w:rsidP="00A6781D" w:rsidRDefault="00A44627" w14:paraId="5D2AF16C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:rsidRPr="009D5A12" w:rsidR="00A44627" w:rsidP="00A6781D" w:rsidRDefault="00A44627" w14:paraId="537C958C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:rsidRPr="009D5A12" w:rsidR="00A44627" w:rsidP="00A6781D" w:rsidRDefault="00A44627" w14:paraId="6D82097A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Pr="009D5A12" w:rsidR="00A6781D" w:rsidTr="00A6781D" w14:paraId="2246CCF0" w14:textId="77777777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:rsidRPr="009D5A12" w:rsidR="00A44627" w:rsidP="00460D76" w:rsidRDefault="0021721A" w14:paraId="4B6DD0B4" w14:textId="2C8C1953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:rsidRPr="009D5A12" w:rsidR="00A44627" w:rsidP="00A6781D" w:rsidRDefault="00A44627" w14:paraId="4EEC555E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:rsidRPr="009D5A12" w:rsidR="00A44627" w:rsidP="00A6781D" w:rsidRDefault="00A44627" w14:paraId="5B93D808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:rsidRPr="009D5A12" w:rsidR="00A44627" w:rsidP="00A6781D" w:rsidRDefault="00A44627" w14:paraId="51D37F6D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:rsidRPr="009D5A12" w:rsidR="00A44627" w:rsidP="00A6781D" w:rsidRDefault="00A44627" w14:paraId="39CC4E3E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:rsidRPr="009D5A12" w:rsidR="00A44627" w:rsidP="00A6781D" w:rsidRDefault="00A44627" w14:paraId="6DE26B99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Pr="009D5A12" w:rsidR="00A6781D" w:rsidTr="00A6781D" w14:paraId="0634CE8D" w14:textId="77777777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:rsidRPr="009D5A12" w:rsidR="00A44627" w:rsidP="00460D76" w:rsidRDefault="0021721A" w14:paraId="1130CC83" w14:textId="15B442BF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:rsidRPr="009D5A12" w:rsidR="00A44627" w:rsidP="00A6781D" w:rsidRDefault="00A44627" w14:paraId="18226F58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:rsidRPr="009D5A12" w:rsidR="00A44627" w:rsidP="00A6781D" w:rsidRDefault="00A44627" w14:paraId="7C164DD2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:rsidRPr="009D5A12" w:rsidR="00A44627" w:rsidP="00A6781D" w:rsidRDefault="00A44627" w14:paraId="7EB45CBC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:rsidRPr="009D5A12" w:rsidR="00A44627" w:rsidP="00A6781D" w:rsidRDefault="00A44627" w14:paraId="6856846B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:rsidRPr="009D5A12" w:rsidR="00A44627" w:rsidP="00A6781D" w:rsidRDefault="00A44627" w14:paraId="5A22DAE8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Pr="009D5A12" w:rsidR="00A6781D" w:rsidTr="00A6781D" w14:paraId="63427558" w14:textId="77777777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:rsidRPr="009D5A12" w:rsidR="00A44627" w:rsidP="00460D76" w:rsidRDefault="0021721A" w14:paraId="32E4A9A7" w14:textId="3F7158B4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:rsidRPr="009D5A12" w:rsidR="00A44627" w:rsidP="00A6781D" w:rsidRDefault="00A44627" w14:paraId="094D2883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:rsidRPr="009D5A12" w:rsidR="00A44627" w:rsidP="00A6781D" w:rsidRDefault="00A44627" w14:paraId="7017EFF2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:rsidRPr="009D5A12" w:rsidR="00A44627" w:rsidP="00A6781D" w:rsidRDefault="00A44627" w14:paraId="615D0641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:rsidRPr="009D5A12" w:rsidR="00A44627" w:rsidP="00A6781D" w:rsidRDefault="00A44627" w14:paraId="48C5E8D1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:rsidRPr="009D5A12" w:rsidR="00A44627" w:rsidP="00A6781D" w:rsidRDefault="00A44627" w14:paraId="6B8187C5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Pr="009D5A12" w:rsidR="00A6781D" w:rsidTr="00A6781D" w14:paraId="23413EBD" w14:textId="77777777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:rsidRPr="009D5A12" w:rsidR="00A44627" w:rsidP="00460D76" w:rsidRDefault="0021721A" w14:paraId="079C96A6" w14:textId="7A64B785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:rsidRPr="009D5A12" w:rsidR="00A44627" w:rsidP="00A6781D" w:rsidRDefault="00A44627" w14:paraId="1D4C2471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:rsidRPr="009D5A12" w:rsidR="00A44627" w:rsidP="00A6781D" w:rsidRDefault="00A44627" w14:paraId="0D1EB721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:rsidRPr="009D5A12" w:rsidR="00A44627" w:rsidP="00A6781D" w:rsidRDefault="00A44627" w14:paraId="6E6429AD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:rsidRPr="009D5A12" w:rsidR="00A44627" w:rsidP="00A6781D" w:rsidRDefault="00A44627" w14:paraId="139FD700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:rsidRPr="009D5A12" w:rsidR="00A44627" w:rsidP="00A6781D" w:rsidRDefault="00A44627" w14:paraId="7607C5EE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Pr="009D5A12" w:rsidR="00A6781D" w:rsidTr="00A6781D" w14:paraId="74391A11" w14:textId="77777777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:rsidRPr="009D5A12" w:rsidR="00A44627" w:rsidP="00460D76" w:rsidRDefault="00A44627" w14:paraId="19109521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:rsidRPr="009D5A12" w:rsidR="00A44627" w:rsidP="00A6781D" w:rsidRDefault="00A44627" w14:paraId="2C35DCDE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:rsidRPr="009D5A12" w:rsidR="00A44627" w:rsidP="00A6781D" w:rsidRDefault="00A44627" w14:paraId="29670E3C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:rsidRPr="009D5A12" w:rsidR="00A44627" w:rsidP="00A6781D" w:rsidRDefault="00A44627" w14:paraId="7199E89D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:rsidRPr="009D5A12" w:rsidR="00A44627" w:rsidP="00A6781D" w:rsidRDefault="00A44627" w14:paraId="387DC08D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:rsidRPr="009D5A12" w:rsidR="00A44627" w:rsidP="00A6781D" w:rsidRDefault="00A44627" w14:paraId="4B50C241" w14:textId="77777777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:rsidRPr="009D5A12" w:rsidR="003A4ABD" w:rsidP="00460D76" w:rsidRDefault="0028446D" w14:paraId="5EB2CB3C" w14:textId="290119BC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9D5A12">
        <w:rPr>
          <w:rFonts w:cstheme="minorHAnsi"/>
          <w:sz w:val="20"/>
          <w:szCs w:val="20"/>
          <w:rtl/>
          <w:lang w:bidi="ar-EG"/>
        </w:rPr>
        <w:t xml:space="preserve">* </w:t>
      </w:r>
      <w:r w:rsidRPr="009D5A12">
        <w:rPr>
          <w:rFonts w:cstheme="minorHAnsi"/>
          <w:sz w:val="20"/>
          <w:szCs w:val="20"/>
          <w:lang w:bidi="ar-EG"/>
        </w:rPr>
        <w:t>including KPIs required by NCAAA</w:t>
      </w:r>
    </w:p>
    <w:p w:rsidRPr="009D5A12" w:rsidR="00A44627" w:rsidP="00460D76" w:rsidRDefault="00A44627" w14:paraId="679DB350" w14:textId="77777777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:rsidRPr="009D5A12" w:rsidR="0028446D" w:rsidP="00A6781D" w:rsidRDefault="00ED6EAB" w14:paraId="5061A3F0" w14:textId="04E16A1F">
      <w:pPr>
        <w:pStyle w:val="Heading1"/>
        <w:spacing w:before="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name="_Ref115687759" w:id="16"/>
      <w:bookmarkStart w:name="_Toc135831679" w:id="17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H</w:t>
      </w:r>
      <w:r w:rsidRPr="009D5A12" w:rsidR="0028446D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. Specification Approval Data:</w:t>
      </w:r>
      <w:bookmarkEnd w:id="16"/>
      <w:bookmarkEnd w:id="17"/>
      <w:r w:rsidRPr="009D5A12" w:rsidR="0028446D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Pr="009D5A12" w:rsidR="00A44627" w:rsidTr="00A6781D" w14:paraId="00B22C97" w14:textId="77777777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:rsidRPr="009D5A12" w:rsidR="00A44627" w:rsidP="00A6781D" w:rsidRDefault="00205589" w14:paraId="2E13F7F3" w14:textId="71C12C55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:rsidRPr="009D5A12" w:rsidR="00A44627" w:rsidP="00A6781D" w:rsidRDefault="00A44627" w14:paraId="4F1C0329" w14:textId="7777777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Pr="009D5A12" w:rsidR="00205589" w:rsidTr="00A6781D" w14:paraId="22822195" w14:textId="77777777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:rsidRPr="009D5A12" w:rsidR="00205589" w:rsidP="00A6781D" w:rsidRDefault="00205589" w14:paraId="4E655786" w14:textId="327E4E05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:rsidRPr="009D5A12" w:rsidR="00205589" w:rsidP="00A6781D" w:rsidRDefault="00205589" w14:paraId="20DB9224" w14:textId="7777777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Pr="009D5A12" w:rsidR="00205589" w:rsidTr="00A6781D" w14:paraId="25E0C5BD" w14:textId="77777777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:rsidRPr="009D5A12" w:rsidR="00205589" w:rsidP="00A6781D" w:rsidRDefault="00205589" w14:paraId="754F14F0" w14:textId="0618A50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:rsidRPr="009D5A12" w:rsidR="00205589" w:rsidP="00A6781D" w:rsidRDefault="00205589" w14:paraId="75E323C9" w14:textId="7777777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:rsidRPr="009D5A12" w:rsidR="00D3538B" w:rsidP="00A6781D" w:rsidRDefault="00D3538B" w14:paraId="06FC440F" w14:textId="22B6B165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:rsidRPr="009D5A12" w:rsidR="003A4ABD" w:rsidP="00460D76" w:rsidRDefault="003A4ABD" w14:paraId="094E7A4E" w14:textId="3BDEDBBB">
      <w:pPr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Pr="009D5A12" w:rsidR="003A4ABD" w:rsidSect="00460D76">
      <w:headerReference w:type="default" r:id="rId8"/>
      <w:footerReference w:type="default" r:id="rId9"/>
      <w:headerReference w:type="first" r:id="rId10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  <w:footerReference w:type="first" r:id="R0c2ae54705df424c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F4FEE" w:rsidP="00EE490F" w:rsidRDefault="001F4FEE" w14:paraId="3A624D2A" w14:textId="77777777">
      <w:pPr>
        <w:spacing w:after="0" w:line="240" w:lineRule="auto"/>
      </w:pPr>
      <w:r>
        <w:separator/>
      </w:r>
    </w:p>
  </w:endnote>
  <w:endnote w:type="continuationSeparator" w:id="0">
    <w:p w:rsidR="001F4FEE" w:rsidP="00EE490F" w:rsidRDefault="001F4FEE" w14:paraId="2417A77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12702F" w:rsidRDefault="0012702F" w14:paraId="619D58BF" w14:textId="0C023BD0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03C0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12702F" w:rsidRDefault="0012702F" w14:paraId="4338067A" w14:textId="77777777">
    <w:pPr>
      <w:pStyle w:val="Footer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0E2EAA2" w:rsidTr="10E2EAA2" w14:paraId="313FD8E3">
      <w:trPr>
        <w:trHeight w:val="300"/>
      </w:trPr>
      <w:tc>
        <w:tcPr>
          <w:tcW w:w="3210" w:type="dxa"/>
          <w:tcMar/>
        </w:tcPr>
        <w:p w:rsidR="10E2EAA2" w:rsidP="10E2EAA2" w:rsidRDefault="10E2EAA2" w14:paraId="24E9436C" w14:textId="5E290496">
          <w:pPr>
            <w:pStyle w:val="Header"/>
            <w:bidi w:val="0"/>
            <w:ind w:left="-115"/>
            <w:jc w:val="left"/>
          </w:pPr>
        </w:p>
      </w:tc>
      <w:tc>
        <w:tcPr>
          <w:tcW w:w="3210" w:type="dxa"/>
          <w:tcMar/>
        </w:tcPr>
        <w:p w:rsidR="10E2EAA2" w:rsidP="10E2EAA2" w:rsidRDefault="10E2EAA2" w14:paraId="370B0CE4" w14:textId="180CA6BE">
          <w:pPr>
            <w:pStyle w:val="Header"/>
            <w:bidi w:val="0"/>
            <w:jc w:val="center"/>
          </w:pPr>
        </w:p>
      </w:tc>
      <w:tc>
        <w:tcPr>
          <w:tcW w:w="3210" w:type="dxa"/>
          <w:tcMar/>
        </w:tcPr>
        <w:p w:rsidR="10E2EAA2" w:rsidP="10E2EAA2" w:rsidRDefault="10E2EAA2" w14:paraId="397C78C4" w14:textId="5A0B0C91">
          <w:pPr>
            <w:pStyle w:val="Header"/>
            <w:bidi w:val="0"/>
            <w:ind w:right="-115"/>
            <w:jc w:val="right"/>
          </w:pPr>
        </w:p>
      </w:tc>
    </w:tr>
  </w:tbl>
  <w:p w:rsidR="10E2EAA2" w:rsidP="10E2EAA2" w:rsidRDefault="10E2EAA2" w14:paraId="162A3342" w14:textId="184DD486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F4FEE" w:rsidP="00EE490F" w:rsidRDefault="001F4FEE" w14:paraId="18B2B8A9" w14:textId="77777777">
      <w:pPr>
        <w:spacing w:after="0" w:line="240" w:lineRule="auto"/>
      </w:pPr>
      <w:r>
        <w:separator/>
      </w:r>
    </w:p>
  </w:footnote>
  <w:footnote w:type="continuationSeparator" w:id="0">
    <w:p w:rsidR="001F4FEE" w:rsidP="00EE490F" w:rsidRDefault="001F4FEE" w14:paraId="3BE478F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12702F" w:rsidRDefault="00744198" w14:paraId="4C047089" w14:textId="7DF456C1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943B1E" w:rsidRDefault="00460D76" w14:paraId="308B2C78" w14:textId="020E7495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F9B3677" wp14:editId="48009DE2">
          <wp:simplePos x="0" y="0"/>
          <wp:positionH relativeFrom="column">
            <wp:posOffset>-736236</wp:posOffset>
          </wp:positionH>
          <wp:positionV relativeFrom="paragraph">
            <wp:posOffset>-416379</wp:posOffset>
          </wp:positionV>
          <wp:extent cx="7559309" cy="10692765"/>
          <wp:effectExtent l="0" t="0" r="3810" b="0"/>
          <wp:wrapNone/>
          <wp:docPr id="110907978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9079788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43B1E" w:rsidRDefault="00943B1E" w14:paraId="6B31CE63" w14:textId="51EA3A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7843739">
    <w:abstractNumId w:val="25"/>
  </w:num>
  <w:num w:numId="2" w16cid:durableId="926041446">
    <w:abstractNumId w:val="22"/>
  </w:num>
  <w:num w:numId="3" w16cid:durableId="1412190954">
    <w:abstractNumId w:val="26"/>
  </w:num>
  <w:num w:numId="4" w16cid:durableId="1505514476">
    <w:abstractNumId w:val="29"/>
  </w:num>
  <w:num w:numId="5" w16cid:durableId="1601177251">
    <w:abstractNumId w:val="15"/>
  </w:num>
  <w:num w:numId="6" w16cid:durableId="2115979863">
    <w:abstractNumId w:val="28"/>
  </w:num>
  <w:num w:numId="7" w16cid:durableId="1867672058">
    <w:abstractNumId w:val="14"/>
  </w:num>
  <w:num w:numId="8" w16cid:durableId="1354843236">
    <w:abstractNumId w:val="4"/>
  </w:num>
  <w:num w:numId="9" w16cid:durableId="1405295233">
    <w:abstractNumId w:val="10"/>
  </w:num>
  <w:num w:numId="10" w16cid:durableId="1890336274">
    <w:abstractNumId w:val="1"/>
  </w:num>
  <w:num w:numId="11" w16cid:durableId="206065613">
    <w:abstractNumId w:val="9"/>
  </w:num>
  <w:num w:numId="12" w16cid:durableId="734939432">
    <w:abstractNumId w:val="2"/>
  </w:num>
  <w:num w:numId="13" w16cid:durableId="425616006">
    <w:abstractNumId w:val="5"/>
  </w:num>
  <w:num w:numId="14" w16cid:durableId="1248882237">
    <w:abstractNumId w:val="8"/>
  </w:num>
  <w:num w:numId="15" w16cid:durableId="1615359864">
    <w:abstractNumId w:val="21"/>
  </w:num>
  <w:num w:numId="16" w16cid:durableId="679965371">
    <w:abstractNumId w:val="7"/>
  </w:num>
  <w:num w:numId="17" w16cid:durableId="1597208783">
    <w:abstractNumId w:val="13"/>
  </w:num>
  <w:num w:numId="18" w16cid:durableId="1460607520">
    <w:abstractNumId w:val="17"/>
  </w:num>
  <w:num w:numId="19" w16cid:durableId="253127577">
    <w:abstractNumId w:val="24"/>
  </w:num>
  <w:num w:numId="20" w16cid:durableId="2111587134">
    <w:abstractNumId w:val="12"/>
  </w:num>
  <w:num w:numId="21" w16cid:durableId="595133151">
    <w:abstractNumId w:val="19"/>
  </w:num>
  <w:num w:numId="22" w16cid:durableId="1742946094">
    <w:abstractNumId w:val="20"/>
  </w:num>
  <w:num w:numId="23" w16cid:durableId="21713886">
    <w:abstractNumId w:val="27"/>
  </w:num>
  <w:num w:numId="24" w16cid:durableId="840391831">
    <w:abstractNumId w:val="6"/>
  </w:num>
  <w:num w:numId="25" w16cid:durableId="1441219175">
    <w:abstractNumId w:val="16"/>
  </w:num>
  <w:num w:numId="26" w16cid:durableId="1741245696">
    <w:abstractNumId w:val="23"/>
  </w:num>
  <w:num w:numId="27" w16cid:durableId="1191869747">
    <w:abstractNumId w:val="11"/>
  </w:num>
  <w:num w:numId="28" w16cid:durableId="1462310451">
    <w:abstractNumId w:val="0"/>
  </w:num>
  <w:num w:numId="29" w16cid:durableId="846752474">
    <w:abstractNumId w:val="3"/>
  </w:num>
  <w:num w:numId="30" w16cid:durableId="18679814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dirty"/>
  <w:trackRevisions w:val="false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gUAI4hjJSwAAAA="/>
  </w:docVars>
  <w:rsids>
    <w:rsidRoot w:val="00F236C3"/>
    <w:rsid w:val="000018E5"/>
    <w:rsid w:val="00010B0E"/>
    <w:rsid w:val="00011B3C"/>
    <w:rsid w:val="00017E91"/>
    <w:rsid w:val="00025B3D"/>
    <w:rsid w:val="0002624A"/>
    <w:rsid w:val="000263E2"/>
    <w:rsid w:val="00042349"/>
    <w:rsid w:val="000455C2"/>
    <w:rsid w:val="000473F6"/>
    <w:rsid w:val="000513CC"/>
    <w:rsid w:val="00060A9E"/>
    <w:rsid w:val="000622FB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A66D2"/>
    <w:rsid w:val="001B01DB"/>
    <w:rsid w:val="001C193F"/>
    <w:rsid w:val="001D13E9"/>
    <w:rsid w:val="001D2CD2"/>
    <w:rsid w:val="001D5443"/>
    <w:rsid w:val="001D739C"/>
    <w:rsid w:val="001F1144"/>
    <w:rsid w:val="001F34EE"/>
    <w:rsid w:val="001F4F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3D0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1336"/>
    <w:rsid w:val="002A22D7"/>
    <w:rsid w:val="002C0FD2"/>
    <w:rsid w:val="002D35DE"/>
    <w:rsid w:val="002D4589"/>
    <w:rsid w:val="002E20E9"/>
    <w:rsid w:val="002E63AD"/>
    <w:rsid w:val="002F0BC0"/>
    <w:rsid w:val="002F1429"/>
    <w:rsid w:val="00303C0F"/>
    <w:rsid w:val="00307534"/>
    <w:rsid w:val="003233D6"/>
    <w:rsid w:val="00334BB2"/>
    <w:rsid w:val="003401C7"/>
    <w:rsid w:val="00352E47"/>
    <w:rsid w:val="00356BF2"/>
    <w:rsid w:val="00367653"/>
    <w:rsid w:val="00371349"/>
    <w:rsid w:val="00381C6A"/>
    <w:rsid w:val="00385D83"/>
    <w:rsid w:val="003872F8"/>
    <w:rsid w:val="00393194"/>
    <w:rsid w:val="0039454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058E"/>
    <w:rsid w:val="00425E24"/>
    <w:rsid w:val="00426A73"/>
    <w:rsid w:val="00435ECD"/>
    <w:rsid w:val="004403BE"/>
    <w:rsid w:val="004408AF"/>
    <w:rsid w:val="00447E86"/>
    <w:rsid w:val="0045485F"/>
    <w:rsid w:val="00460D76"/>
    <w:rsid w:val="00461566"/>
    <w:rsid w:val="00464F77"/>
    <w:rsid w:val="00477127"/>
    <w:rsid w:val="00480045"/>
    <w:rsid w:val="004C5EBA"/>
    <w:rsid w:val="004C7FFB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302"/>
    <w:rsid w:val="00524C08"/>
    <w:rsid w:val="00545778"/>
    <w:rsid w:val="005508C6"/>
    <w:rsid w:val="00553232"/>
    <w:rsid w:val="00553B10"/>
    <w:rsid w:val="00555ECF"/>
    <w:rsid w:val="0056039D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625F"/>
    <w:rsid w:val="00607C3C"/>
    <w:rsid w:val="006114B6"/>
    <w:rsid w:val="0062026C"/>
    <w:rsid w:val="00630073"/>
    <w:rsid w:val="00640927"/>
    <w:rsid w:val="00656D60"/>
    <w:rsid w:val="00660B79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2B1A"/>
    <w:rsid w:val="00723870"/>
    <w:rsid w:val="00723F46"/>
    <w:rsid w:val="00744198"/>
    <w:rsid w:val="007529C9"/>
    <w:rsid w:val="007567CB"/>
    <w:rsid w:val="00761B28"/>
    <w:rsid w:val="00762861"/>
    <w:rsid w:val="00762BA1"/>
    <w:rsid w:val="00772B4C"/>
    <w:rsid w:val="007778B6"/>
    <w:rsid w:val="00797A16"/>
    <w:rsid w:val="007E1F1C"/>
    <w:rsid w:val="00806F39"/>
    <w:rsid w:val="008121F7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F5509"/>
    <w:rsid w:val="009023F3"/>
    <w:rsid w:val="00904A5E"/>
    <w:rsid w:val="00905031"/>
    <w:rsid w:val="009058AC"/>
    <w:rsid w:val="0090602B"/>
    <w:rsid w:val="00917826"/>
    <w:rsid w:val="009203B9"/>
    <w:rsid w:val="009208FB"/>
    <w:rsid w:val="00924028"/>
    <w:rsid w:val="009406AC"/>
    <w:rsid w:val="00943B1E"/>
    <w:rsid w:val="0096672E"/>
    <w:rsid w:val="00970132"/>
    <w:rsid w:val="0097256E"/>
    <w:rsid w:val="009744F1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D5A12"/>
    <w:rsid w:val="009E3CC0"/>
    <w:rsid w:val="009E47E5"/>
    <w:rsid w:val="009E5D79"/>
    <w:rsid w:val="009F2ED5"/>
    <w:rsid w:val="00A12CEF"/>
    <w:rsid w:val="00A33751"/>
    <w:rsid w:val="00A362F8"/>
    <w:rsid w:val="00A372A9"/>
    <w:rsid w:val="00A44627"/>
    <w:rsid w:val="00A502C1"/>
    <w:rsid w:val="00A5558A"/>
    <w:rsid w:val="00A570A5"/>
    <w:rsid w:val="00A625C5"/>
    <w:rsid w:val="00A63AD0"/>
    <w:rsid w:val="00A6781D"/>
    <w:rsid w:val="00A7204A"/>
    <w:rsid w:val="00A856F8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424D8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503"/>
    <w:rsid w:val="00C77FDD"/>
    <w:rsid w:val="00C85B6C"/>
    <w:rsid w:val="00C958D9"/>
    <w:rsid w:val="00CB11A3"/>
    <w:rsid w:val="00CB1B89"/>
    <w:rsid w:val="00CE0B84"/>
    <w:rsid w:val="00D0027E"/>
    <w:rsid w:val="00D042C3"/>
    <w:rsid w:val="00D20AB9"/>
    <w:rsid w:val="00D32ACC"/>
    <w:rsid w:val="00D3538B"/>
    <w:rsid w:val="00D3555B"/>
    <w:rsid w:val="00D4307F"/>
    <w:rsid w:val="00D50AF9"/>
    <w:rsid w:val="00D54F81"/>
    <w:rsid w:val="00D60AF7"/>
    <w:rsid w:val="00D67E18"/>
    <w:rsid w:val="00D70AE7"/>
    <w:rsid w:val="00D76E52"/>
    <w:rsid w:val="00D83461"/>
    <w:rsid w:val="00D83E73"/>
    <w:rsid w:val="00D87FC6"/>
    <w:rsid w:val="00D90861"/>
    <w:rsid w:val="00D92613"/>
    <w:rsid w:val="00D93D94"/>
    <w:rsid w:val="00D96093"/>
    <w:rsid w:val="00DA0F3B"/>
    <w:rsid w:val="00DA0FFF"/>
    <w:rsid w:val="00DB2A04"/>
    <w:rsid w:val="00DC0550"/>
    <w:rsid w:val="00DC2595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243D"/>
    <w:rsid w:val="00F236C3"/>
    <w:rsid w:val="00F30A2A"/>
    <w:rsid w:val="00F32BEB"/>
    <w:rsid w:val="00F35B02"/>
    <w:rsid w:val="00F41F6B"/>
    <w:rsid w:val="00F43DC8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9647D"/>
    <w:rsid w:val="00FA3E2F"/>
    <w:rsid w:val="00FA43CE"/>
    <w:rsid w:val="00FB2296"/>
    <w:rsid w:val="00FC2D18"/>
    <w:rsid w:val="00FD15CC"/>
    <w:rsid w:val="00FE0AD7"/>
    <w:rsid w:val="00FF40DE"/>
    <w:rsid w:val="10E2EAA2"/>
    <w:rsid w:val="5121B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67653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styleId="Heading1Char" w:customStyle="1">
    <w:name w:val="Heading 1 Char"/>
    <w:basedOn w:val="DefaultParagraphFont"/>
    <w:link w:val="Heading1"/>
    <w:uiPriority w:val="9"/>
    <w:rsid w:val="00E068EA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styleId="Style1" w:customStyle="1">
    <w:name w:val="Style1"/>
    <w:basedOn w:val="Normal"/>
    <w:link w:val="Style1Char"/>
    <w:qFormat/>
    <w:rsid w:val="00201859"/>
    <w:pPr>
      <w:framePr w:hSpace="180" w:wrap="around" w:hAnchor="margin" w:vAnchor="text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styleId="Style1Char" w:customStyle="1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23F4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3F4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23F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glossaryDocument" Target="glossary/document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footer" Target="footer2.xml" Id="R0c2ae54705df424c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P="008121F7" w:rsidRDefault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P="008121F7" w:rsidRDefault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0F1BD8"/>
    <w:rsid w:val="000F6B2A"/>
    <w:rsid w:val="002834A2"/>
    <w:rsid w:val="00347AE5"/>
    <w:rsid w:val="00370726"/>
    <w:rsid w:val="00377104"/>
    <w:rsid w:val="004714BA"/>
    <w:rsid w:val="004B7313"/>
    <w:rsid w:val="004D2328"/>
    <w:rsid w:val="0056039D"/>
    <w:rsid w:val="00655F99"/>
    <w:rsid w:val="007172E6"/>
    <w:rsid w:val="008121F7"/>
    <w:rsid w:val="008409B3"/>
    <w:rsid w:val="009245DA"/>
    <w:rsid w:val="00997D41"/>
    <w:rsid w:val="00A32CBC"/>
    <w:rsid w:val="00D120FB"/>
    <w:rsid w:val="00E830AA"/>
    <w:rsid w:val="00EA3303"/>
    <w:rsid w:val="00EE0DF0"/>
    <w:rsid w:val="00F96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7AE5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10A456-43E0-4F0E-98AC-41161934EC8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ehab H. Al-Nasser</dc:creator>
  <keywords/>
  <dc:description/>
  <lastModifiedBy>وكيلة كلية التمريض للتطوير و الجودة</lastModifiedBy>
  <revision>39</revision>
  <lastPrinted>2025-07-01T12:15:00.0000000Z</lastPrinted>
  <dcterms:created xsi:type="dcterms:W3CDTF">2022-10-26T05:46:00.0000000Z</dcterms:created>
  <dcterms:modified xsi:type="dcterms:W3CDTF">2025-12-27T15:12:11.78671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5e0a37993ffae1d50a4a8040918bcc0686766cc6c0e5320dde5e2e793aba18</vt:lpwstr>
  </property>
</Properties>
</file>